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127F6" w14:textId="4C06DD10" w:rsidR="003B7B8B" w:rsidRPr="003B7B8B" w:rsidRDefault="00FD04F1" w:rsidP="003B7B8B">
      <w:pPr>
        <w:pStyle w:val="NoSpacing"/>
        <w:jc w:val="center"/>
        <w:rPr>
          <w:b/>
          <w:sz w:val="28"/>
          <w:szCs w:val="28"/>
        </w:rPr>
      </w:pPr>
      <w:r>
        <w:rPr>
          <w:b/>
          <w:noProof/>
          <w:sz w:val="28"/>
          <w:szCs w:val="28"/>
        </w:rPr>
        <w:drawing>
          <wp:anchor distT="0" distB="0" distL="114300" distR="114300" simplePos="0" relativeHeight="251660288" behindDoc="1" locked="0" layoutInCell="1" allowOverlap="1" wp14:anchorId="6AC28159" wp14:editId="6491BD4C">
            <wp:simplePos x="0" y="0"/>
            <wp:positionH relativeFrom="column">
              <wp:posOffset>-133350</wp:posOffset>
            </wp:positionH>
            <wp:positionV relativeFrom="paragraph">
              <wp:posOffset>-390525</wp:posOffset>
            </wp:positionV>
            <wp:extent cx="1143002" cy="115824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dgerland Technical College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3B7B8B" w:rsidRPr="003B7B8B">
        <w:rPr>
          <w:b/>
          <w:sz w:val="28"/>
          <w:szCs w:val="28"/>
        </w:rPr>
        <w:t>Bridgerland Technical College</w:t>
      </w:r>
    </w:p>
    <w:p w14:paraId="0AF4F50E" w14:textId="7F61D917" w:rsidR="003B7B8B" w:rsidRPr="00FD04F1" w:rsidRDefault="003B7B8B" w:rsidP="003B7B8B">
      <w:pPr>
        <w:jc w:val="center"/>
        <w:rPr>
          <w:b/>
          <w:sz w:val="36"/>
          <w:szCs w:val="36"/>
        </w:rPr>
      </w:pPr>
      <w:r w:rsidRPr="00FD04F1">
        <w:rPr>
          <w:b/>
          <w:sz w:val="36"/>
          <w:szCs w:val="36"/>
        </w:rPr>
        <w:t>Therapeutic Massage Program</w:t>
      </w:r>
    </w:p>
    <w:p w14:paraId="2EF4F1BC" w14:textId="0CDFBEF7" w:rsidR="003B7B8B" w:rsidRPr="00FD297E" w:rsidRDefault="003B7B8B" w:rsidP="003B7B8B">
      <w:pPr>
        <w:jc w:val="center"/>
        <w:rPr>
          <w:b/>
          <w:sz w:val="28"/>
          <w:szCs w:val="28"/>
        </w:rPr>
      </w:pPr>
      <w:r w:rsidRPr="00FD297E">
        <w:rPr>
          <w:b/>
          <w:sz w:val="28"/>
          <w:szCs w:val="28"/>
        </w:rPr>
        <w:t>Application Checklist</w:t>
      </w:r>
    </w:p>
    <w:p w14:paraId="7EADBBB4" w14:textId="3BC9EB84" w:rsidR="003B7B8B" w:rsidRDefault="003B7B8B" w:rsidP="003B7B8B">
      <w:pPr>
        <w:pStyle w:val="NoSpacing"/>
        <w:jc w:val="both"/>
      </w:pPr>
      <w:r>
        <w:t>Complete the following checklist and return it with your application. It is your responsibility to ensure that all items are completed. Please note that any missing information will render your file incomplete</w:t>
      </w:r>
      <w:r w:rsidR="00401135">
        <w:t>,</w:t>
      </w:r>
      <w:r>
        <w:t xml:space="preserve"> and you will not be considered a possible candidate for this program. </w:t>
      </w:r>
    </w:p>
    <w:p w14:paraId="290F7262" w14:textId="50A3D3F8" w:rsidR="003B7B8B" w:rsidRDefault="003B7B8B" w:rsidP="003B7B8B">
      <w:pPr>
        <w:pStyle w:val="NoSpacing"/>
        <w:jc w:val="both"/>
      </w:pPr>
    </w:p>
    <w:p w14:paraId="357C0141" w14:textId="48797A1D" w:rsidR="003B7B8B" w:rsidRDefault="003B7B8B" w:rsidP="003B7B8B">
      <w:pPr>
        <w:pStyle w:val="NoSpacing"/>
        <w:jc w:val="both"/>
      </w:pPr>
      <w:r>
        <w:t xml:space="preserve">Please </w:t>
      </w:r>
      <w:r w:rsidRPr="003B7B8B">
        <w:rPr>
          <w:b/>
        </w:rPr>
        <w:t>initial</w:t>
      </w:r>
      <w:r>
        <w:t xml:space="preserve"> or write N/A on each of the following statements:</w:t>
      </w:r>
    </w:p>
    <w:p w14:paraId="774E7AC8" w14:textId="18C9391A" w:rsidR="003B7B8B" w:rsidRDefault="003B7B8B" w:rsidP="003B7B8B">
      <w:pPr>
        <w:pStyle w:val="NoSpacing"/>
        <w:jc w:val="both"/>
      </w:pPr>
    </w:p>
    <w:p w14:paraId="63C960B6" w14:textId="6139A5FF" w:rsidR="0044170A" w:rsidRDefault="003B7B8B" w:rsidP="003B7B8B">
      <w:pPr>
        <w:pStyle w:val="NoSpacing"/>
        <w:ind w:left="720" w:hanging="720"/>
        <w:jc w:val="both"/>
      </w:pPr>
      <w:r>
        <w:t>_____</w:t>
      </w:r>
      <w:r>
        <w:tab/>
      </w:r>
      <w:r w:rsidR="00401135">
        <w:t xml:space="preserve">I have completed the Bridgeland </w:t>
      </w:r>
      <w:r>
        <w:t>academic assessment exam and enclosed a copy of the Assessment &amp; Learning Center score sheet given to me by the Assessment Center Technician</w:t>
      </w:r>
      <w:r w:rsidR="0044170A">
        <w:t xml:space="preserve">. </w:t>
      </w:r>
    </w:p>
    <w:p w14:paraId="1743532A" w14:textId="71444251" w:rsidR="0044170A" w:rsidRPr="00B16299" w:rsidRDefault="0044170A" w:rsidP="003B7B8B">
      <w:pPr>
        <w:pStyle w:val="NoSpacing"/>
        <w:ind w:left="720" w:hanging="720"/>
        <w:jc w:val="both"/>
        <w:rPr>
          <w:b/>
          <w:sz w:val="28"/>
          <w:szCs w:val="28"/>
        </w:rPr>
      </w:pPr>
      <w:r>
        <w:tab/>
      </w:r>
      <w:r>
        <w:tab/>
      </w:r>
      <w:r>
        <w:tab/>
      </w:r>
      <w:r>
        <w:tab/>
      </w:r>
      <w:r>
        <w:tab/>
      </w:r>
      <w:r>
        <w:tab/>
      </w:r>
      <w:r w:rsidRPr="00B16299">
        <w:rPr>
          <w:b/>
          <w:sz w:val="28"/>
          <w:szCs w:val="28"/>
        </w:rPr>
        <w:t>OR</w:t>
      </w:r>
    </w:p>
    <w:p w14:paraId="7AA06A64" w14:textId="5904057A" w:rsidR="003B7B8B" w:rsidRDefault="0044170A" w:rsidP="0044170A">
      <w:pPr>
        <w:pStyle w:val="NoSpacing"/>
        <w:ind w:left="720" w:hanging="720"/>
        <w:jc w:val="both"/>
      </w:pPr>
      <w:r>
        <w:t>_____</w:t>
      </w:r>
      <w:r>
        <w:tab/>
        <w:t>I have a</w:t>
      </w:r>
      <w:r w:rsidRPr="0044170A">
        <w:t xml:space="preserve"> composite ACT score of 17 or a composite SAT score of 930 taken no more than four years prior to enrollment</w:t>
      </w:r>
      <w:r>
        <w:t xml:space="preserve"> and have enclosed a copy of the score.</w:t>
      </w:r>
    </w:p>
    <w:p w14:paraId="0A530D3D" w14:textId="2F2F9090" w:rsidR="00B16299" w:rsidRDefault="00B16299" w:rsidP="0044170A">
      <w:pPr>
        <w:pStyle w:val="NoSpacing"/>
        <w:ind w:left="720" w:hanging="720"/>
        <w:jc w:val="both"/>
      </w:pPr>
    </w:p>
    <w:p w14:paraId="4EC9AF04" w14:textId="7BA21C72" w:rsidR="00B16299" w:rsidRDefault="00B16299" w:rsidP="0044170A">
      <w:pPr>
        <w:pStyle w:val="NoSpacing"/>
        <w:ind w:left="720" w:hanging="720"/>
        <w:jc w:val="both"/>
      </w:pPr>
      <w:r>
        <w:t>_____</w:t>
      </w:r>
      <w:r>
        <w:tab/>
        <w:t>I have fully completed the Bridgerland Therapeutic Massage Application Form</w:t>
      </w:r>
      <w:r w:rsidR="00401135">
        <w:t>,</w:t>
      </w:r>
      <w:r>
        <w:t xml:space="preserve"> including the Goal Statement and sealed Reference Evaluation forms.</w:t>
      </w:r>
    </w:p>
    <w:p w14:paraId="41DCDD02" w14:textId="51177B67" w:rsidR="00B16299" w:rsidRDefault="00B16299" w:rsidP="0044170A">
      <w:pPr>
        <w:pStyle w:val="NoSpacing"/>
        <w:ind w:left="720" w:hanging="720"/>
        <w:jc w:val="both"/>
      </w:pPr>
    </w:p>
    <w:p w14:paraId="0CE60AEB" w14:textId="51EFF64C" w:rsidR="00B16299" w:rsidRDefault="00B16299" w:rsidP="0044170A">
      <w:pPr>
        <w:pStyle w:val="NoSpacing"/>
        <w:ind w:left="720" w:hanging="720"/>
        <w:jc w:val="both"/>
      </w:pPr>
      <w:r>
        <w:t>_____</w:t>
      </w:r>
      <w:r>
        <w:tab/>
        <w:t>I have completed the prerequisite Medical Terminology course (from a regionally-accredited college or university) with a grade of B or better (a B- is not acceptable).</w:t>
      </w:r>
    </w:p>
    <w:p w14:paraId="7DC8AC87" w14:textId="168FBEF7" w:rsidR="00B16299" w:rsidRDefault="00B16299" w:rsidP="0044170A">
      <w:pPr>
        <w:pStyle w:val="NoSpacing"/>
        <w:ind w:left="720" w:hanging="720"/>
        <w:jc w:val="both"/>
      </w:pPr>
    </w:p>
    <w:p w14:paraId="7DF877DA" w14:textId="7EAA3380" w:rsidR="00B16299" w:rsidRDefault="00B16299" w:rsidP="00B16299">
      <w:pPr>
        <w:pStyle w:val="NoSpacing"/>
        <w:ind w:left="720" w:hanging="720"/>
        <w:jc w:val="both"/>
      </w:pPr>
      <w:r>
        <w:t>_____</w:t>
      </w:r>
      <w:r>
        <w:tab/>
        <w:t xml:space="preserve">I have submitted an official transcript from where I originally completed the prerequisite course. Transcripts may be submitted either by mail (please send Attn:  Therapeutic Massage Department Head) or in a sealed official envelope with </w:t>
      </w:r>
      <w:r w:rsidR="00401135">
        <w:t>your</w:t>
      </w:r>
      <w:r>
        <w:t xml:space="preserve"> application. </w:t>
      </w:r>
    </w:p>
    <w:p w14:paraId="5040A0A9" w14:textId="082A7E2E" w:rsidR="00B16299" w:rsidRDefault="00B16299" w:rsidP="00B16299">
      <w:pPr>
        <w:pStyle w:val="NoSpacing"/>
        <w:ind w:left="720" w:hanging="720"/>
      </w:pPr>
      <w:r>
        <w:tab/>
      </w:r>
      <w:r w:rsidRPr="00B16299">
        <w:rPr>
          <w:b/>
        </w:rPr>
        <w:t>NOTE:</w:t>
      </w:r>
      <w:r>
        <w:t xml:space="preserve"> If you took your pre</w:t>
      </w:r>
      <w:r w:rsidR="006C3542">
        <w:t>requisite</w:t>
      </w:r>
      <w:r>
        <w:t xml:space="preserve"> course at Bridgerland during high school or as an adult, you m</w:t>
      </w:r>
      <w:r w:rsidR="00401135">
        <w:t>ust</w:t>
      </w:r>
      <w:r>
        <w:t xml:space="preserve"> request a</w:t>
      </w:r>
      <w:r w:rsidR="00401135">
        <w:t>n official</w:t>
      </w:r>
      <w:r>
        <w:t xml:space="preserve"> Bridgerland transcript by visiting our website </w:t>
      </w:r>
      <w:hyperlink r:id="rId8" w:history="1">
        <w:r w:rsidR="00401135" w:rsidRPr="00401135">
          <w:rPr>
            <w:rStyle w:val="Hyperlink"/>
          </w:rPr>
          <w:t>here</w:t>
        </w:r>
      </w:hyperlink>
      <w:r w:rsidR="00401135">
        <w:t>.  (</w:t>
      </w:r>
      <w:r>
        <w:t>Allow 3-5 business days for processing transcripts once information/payment has been received. Official Bridgerland transcripts are $3 each.</w:t>
      </w:r>
      <w:r w:rsidR="00401135">
        <w:t>)</w:t>
      </w:r>
    </w:p>
    <w:p w14:paraId="0CC884CF" w14:textId="77777777" w:rsidR="00807CD0" w:rsidRDefault="00807CD0" w:rsidP="00807CD0">
      <w:pPr>
        <w:pStyle w:val="NoSpacing"/>
        <w:ind w:left="720" w:hanging="720"/>
        <w:jc w:val="both"/>
      </w:pPr>
    </w:p>
    <w:p w14:paraId="260AF341" w14:textId="0D22D816" w:rsidR="00807CD0" w:rsidRDefault="00807CD0" w:rsidP="00807CD0">
      <w:pPr>
        <w:pStyle w:val="NoSpacing"/>
        <w:ind w:left="720" w:hanging="720"/>
        <w:jc w:val="both"/>
      </w:pPr>
      <w:r>
        <w:t>_____</w:t>
      </w:r>
      <w:r>
        <w:tab/>
        <w:t>I understand that in order to receive a point for completing a degree, the degree must have been awarded from a regionally accredited college or university.</w:t>
      </w:r>
    </w:p>
    <w:p w14:paraId="35B8F8BC" w14:textId="142B25EE" w:rsidR="003D6516" w:rsidRDefault="003D6516" w:rsidP="00B16299">
      <w:pPr>
        <w:pStyle w:val="NoSpacing"/>
        <w:ind w:left="720" w:hanging="720"/>
      </w:pPr>
    </w:p>
    <w:p w14:paraId="565AE8F0" w14:textId="539E341A" w:rsidR="003D6516" w:rsidRDefault="00401135" w:rsidP="00B16299">
      <w:pPr>
        <w:pStyle w:val="NoSpacing"/>
        <w:ind w:left="720" w:hanging="720"/>
      </w:pPr>
      <w:r>
        <w:t>_____</w:t>
      </w:r>
      <w:r>
        <w:tab/>
      </w:r>
      <w:r w:rsidR="003D6516">
        <w:t xml:space="preserve">I have included a copy of my current certification </w:t>
      </w:r>
      <w:r w:rsidR="009D4EE0">
        <w:t>for</w:t>
      </w:r>
      <w:r w:rsidR="003D6516">
        <w:t xml:space="preserve"> CN</w:t>
      </w:r>
      <w:r w:rsidR="009D4EE0">
        <w:t>A</w:t>
      </w:r>
      <w:r w:rsidR="003D6516">
        <w:t xml:space="preserve"> or MA (if applicable).</w:t>
      </w:r>
    </w:p>
    <w:p w14:paraId="1D8E508C" w14:textId="77B4C0CE" w:rsidR="003D6516" w:rsidRDefault="003D6516" w:rsidP="00B16299">
      <w:pPr>
        <w:pStyle w:val="NoSpacing"/>
        <w:ind w:left="720" w:hanging="720"/>
      </w:pPr>
    </w:p>
    <w:p w14:paraId="6C5596A5" w14:textId="4DDEAEFA" w:rsidR="003D6516" w:rsidRDefault="00401135" w:rsidP="00B16299">
      <w:pPr>
        <w:pStyle w:val="NoSpacing"/>
        <w:ind w:left="720" w:hanging="720"/>
      </w:pPr>
      <w:r>
        <w:t>_____</w:t>
      </w:r>
      <w:r>
        <w:tab/>
      </w:r>
      <w:r w:rsidR="003D6516">
        <w:t xml:space="preserve">I have initialed or placed N/A on every line of this application checklist. </w:t>
      </w:r>
    </w:p>
    <w:p w14:paraId="386BA5E0" w14:textId="77777777" w:rsidR="003D6516" w:rsidRDefault="003D6516" w:rsidP="003D6516">
      <w:pPr>
        <w:pStyle w:val="NoSpacing"/>
        <w:ind w:left="720" w:hanging="720"/>
      </w:pPr>
    </w:p>
    <w:p w14:paraId="410465E2" w14:textId="60C56F9C" w:rsidR="003D6516" w:rsidRDefault="003D6516" w:rsidP="003D6516">
      <w:pPr>
        <w:pStyle w:val="NoSpacing"/>
        <w:ind w:left="720" w:hanging="720"/>
      </w:pPr>
    </w:p>
    <w:p w14:paraId="6364F61C" w14:textId="77777777" w:rsidR="003D6516" w:rsidRDefault="003D6516" w:rsidP="003D6516">
      <w:pPr>
        <w:pStyle w:val="NoSpacing"/>
        <w:ind w:left="720" w:hanging="720"/>
      </w:pPr>
      <w:r>
        <w:t xml:space="preserve">Please include this form with your application. If you have questions concerning the application process, </w:t>
      </w:r>
    </w:p>
    <w:p w14:paraId="11578BB7" w14:textId="6F2C6561" w:rsidR="003D6516" w:rsidRDefault="003D6516" w:rsidP="003D6516">
      <w:pPr>
        <w:pStyle w:val="NoSpacing"/>
        <w:ind w:left="720" w:hanging="720"/>
      </w:pPr>
      <w:r>
        <w:t>please contact the Therapeutic Massage Department Head at (435) 237-0073.</w:t>
      </w:r>
    </w:p>
    <w:p w14:paraId="153A39FE" w14:textId="75CF9392" w:rsidR="003D6516" w:rsidRDefault="003D6516" w:rsidP="003D6516">
      <w:pPr>
        <w:pStyle w:val="NoSpacing"/>
        <w:ind w:left="720" w:hanging="720"/>
      </w:pPr>
    </w:p>
    <w:p w14:paraId="375D4120" w14:textId="0F98307C" w:rsidR="003D6516" w:rsidRDefault="003D6516" w:rsidP="003D6516">
      <w:pPr>
        <w:pStyle w:val="NoSpacing"/>
        <w:ind w:left="720" w:hanging="720"/>
      </w:pPr>
    </w:p>
    <w:p w14:paraId="5C88BFF0" w14:textId="0538518D" w:rsidR="003D6516" w:rsidRDefault="003D6516" w:rsidP="003D6516">
      <w:pPr>
        <w:pStyle w:val="NoSpacing"/>
        <w:ind w:left="720" w:hanging="720"/>
      </w:pPr>
    </w:p>
    <w:p w14:paraId="5C9D4F42" w14:textId="79FEDFCF" w:rsidR="003D6516" w:rsidRDefault="003D6516" w:rsidP="003D6516">
      <w:pPr>
        <w:pStyle w:val="NoSpacing"/>
        <w:ind w:left="720" w:hanging="720"/>
      </w:pPr>
      <w:r>
        <w:t>_________________________________________</w:t>
      </w:r>
      <w:r>
        <w:tab/>
        <w:t>_________________________</w:t>
      </w:r>
    </w:p>
    <w:p w14:paraId="4DADD8D6" w14:textId="0BCD6F47" w:rsidR="003B7B8B" w:rsidRDefault="00AB4C0E" w:rsidP="00AB4C0E">
      <w:pPr>
        <w:pStyle w:val="NoSpacing"/>
        <w:ind w:left="720" w:hanging="720"/>
      </w:pPr>
      <w:r>
        <w:t>Signature of Applicant</w:t>
      </w:r>
      <w:r>
        <w:tab/>
      </w:r>
      <w:r>
        <w:tab/>
      </w:r>
      <w:r>
        <w:tab/>
      </w:r>
      <w:r>
        <w:tab/>
      </w:r>
      <w:r>
        <w:tab/>
        <w:t>Date</w:t>
      </w:r>
    </w:p>
    <w:p w14:paraId="10ABD6C3" w14:textId="77777777" w:rsidR="00401135" w:rsidRDefault="00401135" w:rsidP="00E213B5">
      <w:pPr>
        <w:pStyle w:val="NoSpacing"/>
        <w:ind w:left="720" w:hanging="720"/>
        <w:jc w:val="center"/>
        <w:rPr>
          <w:b/>
          <w:sz w:val="28"/>
          <w:szCs w:val="28"/>
        </w:rPr>
      </w:pPr>
    </w:p>
    <w:p w14:paraId="70FE64FE" w14:textId="72507717" w:rsidR="00E213B5" w:rsidRPr="00E213B5" w:rsidRDefault="00FD04F1" w:rsidP="00E213B5">
      <w:pPr>
        <w:pStyle w:val="NoSpacing"/>
        <w:ind w:left="720" w:hanging="720"/>
        <w:jc w:val="center"/>
        <w:rPr>
          <w:b/>
          <w:sz w:val="28"/>
          <w:szCs w:val="28"/>
        </w:rPr>
      </w:pPr>
      <w:r>
        <w:rPr>
          <w:b/>
          <w:noProof/>
          <w:sz w:val="28"/>
          <w:szCs w:val="28"/>
        </w:rPr>
        <w:lastRenderedPageBreak/>
        <w:drawing>
          <wp:anchor distT="0" distB="0" distL="114300" distR="114300" simplePos="0" relativeHeight="251661312" behindDoc="1" locked="0" layoutInCell="1" allowOverlap="1" wp14:anchorId="05F90395" wp14:editId="526D5AD4">
            <wp:simplePos x="0" y="0"/>
            <wp:positionH relativeFrom="margin">
              <wp:align>left</wp:align>
            </wp:positionH>
            <wp:positionV relativeFrom="paragraph">
              <wp:posOffset>-485775</wp:posOffset>
            </wp:positionV>
            <wp:extent cx="942975" cy="95554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idgerland Technical College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42975" cy="955548"/>
                    </a:xfrm>
                    <a:prstGeom prst="rect">
                      <a:avLst/>
                    </a:prstGeom>
                  </pic:spPr>
                </pic:pic>
              </a:graphicData>
            </a:graphic>
            <wp14:sizeRelH relativeFrom="page">
              <wp14:pctWidth>0</wp14:pctWidth>
            </wp14:sizeRelH>
            <wp14:sizeRelV relativeFrom="page">
              <wp14:pctHeight>0</wp14:pctHeight>
            </wp14:sizeRelV>
          </wp:anchor>
        </w:drawing>
      </w:r>
      <w:r w:rsidR="00E213B5" w:rsidRPr="00E213B5">
        <w:rPr>
          <w:b/>
          <w:sz w:val="28"/>
          <w:szCs w:val="28"/>
        </w:rPr>
        <w:t>Bridgerland Technical College</w:t>
      </w:r>
    </w:p>
    <w:p w14:paraId="308BDCE2" w14:textId="14E6B8E9" w:rsidR="00E213B5" w:rsidRPr="00FD297E" w:rsidRDefault="00E213B5" w:rsidP="00FD297E">
      <w:pPr>
        <w:pStyle w:val="NoSpacing"/>
        <w:jc w:val="center"/>
        <w:rPr>
          <w:b/>
          <w:sz w:val="28"/>
          <w:szCs w:val="28"/>
        </w:rPr>
      </w:pPr>
      <w:r w:rsidRPr="00FD297E">
        <w:rPr>
          <w:b/>
          <w:sz w:val="28"/>
          <w:szCs w:val="28"/>
        </w:rPr>
        <w:t>Application Form</w:t>
      </w:r>
    </w:p>
    <w:p w14:paraId="00A5A61E" w14:textId="7B97BFA5" w:rsidR="00E213B5" w:rsidRPr="00E213B5" w:rsidRDefault="00E213B5" w:rsidP="00FD297E">
      <w:pPr>
        <w:pStyle w:val="NoSpacing"/>
        <w:jc w:val="center"/>
        <w:rPr>
          <w:sz w:val="24"/>
          <w:szCs w:val="24"/>
        </w:rPr>
      </w:pPr>
      <w:r w:rsidRPr="00E213B5">
        <w:rPr>
          <w:sz w:val="24"/>
          <w:szCs w:val="24"/>
        </w:rPr>
        <w:t>(Please print legibly in black or blue ink)</w:t>
      </w:r>
    </w:p>
    <w:p w14:paraId="07A006AB" w14:textId="77777777" w:rsidR="00E213B5" w:rsidRPr="00E213B5" w:rsidRDefault="00E213B5" w:rsidP="00E213B5">
      <w:pPr>
        <w:pStyle w:val="NoSpacing"/>
        <w:ind w:left="720" w:hanging="720"/>
        <w:jc w:val="center"/>
        <w:rPr>
          <w:sz w:val="24"/>
          <w:szCs w:val="24"/>
        </w:rPr>
      </w:pPr>
    </w:p>
    <w:p w14:paraId="6DE28278" w14:textId="212EA67A" w:rsidR="00E213B5" w:rsidRPr="00E213B5" w:rsidRDefault="00E213B5" w:rsidP="00E213B5">
      <w:pPr>
        <w:pStyle w:val="NoSpacing"/>
        <w:ind w:left="720" w:hanging="720"/>
        <w:rPr>
          <w:sz w:val="24"/>
          <w:szCs w:val="24"/>
        </w:rPr>
      </w:pPr>
      <w:r w:rsidRPr="00E213B5">
        <w:rPr>
          <w:sz w:val="24"/>
          <w:szCs w:val="24"/>
        </w:rPr>
        <w:t>Full Name First Middle (Maiden) Last ____________________________________</w:t>
      </w:r>
      <w:r w:rsidR="00202759">
        <w:rPr>
          <w:sz w:val="24"/>
          <w:szCs w:val="24"/>
        </w:rPr>
        <w:t>___________</w:t>
      </w:r>
    </w:p>
    <w:p w14:paraId="6E7FAB37" w14:textId="77777777" w:rsidR="00E213B5" w:rsidRPr="00E213B5" w:rsidRDefault="00E213B5" w:rsidP="00E213B5">
      <w:pPr>
        <w:pStyle w:val="NoSpacing"/>
        <w:rPr>
          <w:sz w:val="24"/>
          <w:szCs w:val="24"/>
        </w:rPr>
      </w:pPr>
    </w:p>
    <w:p w14:paraId="25B430EE" w14:textId="10C3ADEB" w:rsidR="00E213B5" w:rsidRPr="00E213B5" w:rsidRDefault="00E213B5" w:rsidP="00E213B5">
      <w:pPr>
        <w:pStyle w:val="NoSpacing"/>
        <w:ind w:left="720" w:hanging="720"/>
        <w:rPr>
          <w:sz w:val="24"/>
          <w:szCs w:val="24"/>
        </w:rPr>
      </w:pPr>
      <w:r w:rsidRPr="00E213B5">
        <w:rPr>
          <w:sz w:val="24"/>
          <w:szCs w:val="24"/>
        </w:rPr>
        <w:t>Home Address _____________________________________________________</w:t>
      </w:r>
      <w:r w:rsidR="00202759">
        <w:rPr>
          <w:sz w:val="24"/>
          <w:szCs w:val="24"/>
        </w:rPr>
        <w:t>____________</w:t>
      </w:r>
    </w:p>
    <w:p w14:paraId="4112BF7A" w14:textId="77777777" w:rsidR="00E213B5" w:rsidRPr="00E213B5" w:rsidRDefault="00E213B5" w:rsidP="00E213B5">
      <w:pPr>
        <w:pStyle w:val="NoSpacing"/>
        <w:ind w:left="720" w:hanging="720"/>
        <w:rPr>
          <w:sz w:val="24"/>
          <w:szCs w:val="24"/>
        </w:rPr>
      </w:pPr>
    </w:p>
    <w:p w14:paraId="0CC5D8BB" w14:textId="4EE90842" w:rsidR="00E213B5" w:rsidRPr="00E213B5" w:rsidRDefault="00E213B5" w:rsidP="00E213B5">
      <w:pPr>
        <w:pStyle w:val="NoSpacing"/>
        <w:ind w:left="720" w:hanging="720"/>
        <w:rPr>
          <w:sz w:val="24"/>
          <w:szCs w:val="24"/>
        </w:rPr>
      </w:pPr>
      <w:r w:rsidRPr="00E213B5">
        <w:rPr>
          <w:sz w:val="24"/>
          <w:szCs w:val="24"/>
        </w:rPr>
        <w:t>City, State, Zi</w:t>
      </w:r>
      <w:r w:rsidR="00202759">
        <w:rPr>
          <w:sz w:val="24"/>
          <w:szCs w:val="24"/>
        </w:rPr>
        <w:t xml:space="preserve">p </w:t>
      </w:r>
      <w:r w:rsidRPr="00E213B5">
        <w:rPr>
          <w:sz w:val="24"/>
          <w:szCs w:val="24"/>
        </w:rPr>
        <w:t>________________________________________________________________</w:t>
      </w:r>
      <w:r w:rsidR="00F72F5B">
        <w:rPr>
          <w:sz w:val="24"/>
          <w:szCs w:val="24"/>
        </w:rPr>
        <w:t>_</w:t>
      </w:r>
      <w:r w:rsidRPr="00E213B5">
        <w:rPr>
          <w:sz w:val="24"/>
          <w:szCs w:val="24"/>
        </w:rPr>
        <w:t>_</w:t>
      </w:r>
    </w:p>
    <w:p w14:paraId="08BC0F94" w14:textId="77777777" w:rsidR="00E213B5" w:rsidRPr="00E213B5" w:rsidRDefault="00E213B5" w:rsidP="00E213B5">
      <w:pPr>
        <w:pStyle w:val="NoSpacing"/>
        <w:ind w:left="720" w:hanging="720"/>
        <w:rPr>
          <w:sz w:val="24"/>
          <w:szCs w:val="24"/>
        </w:rPr>
      </w:pPr>
    </w:p>
    <w:p w14:paraId="1D182F3D" w14:textId="2265F1DF" w:rsidR="00E213B5" w:rsidRPr="00E213B5" w:rsidRDefault="00E213B5" w:rsidP="00E213B5">
      <w:pPr>
        <w:pStyle w:val="NoSpacing"/>
        <w:ind w:left="720" w:hanging="720"/>
        <w:rPr>
          <w:sz w:val="24"/>
          <w:szCs w:val="24"/>
        </w:rPr>
      </w:pPr>
      <w:r w:rsidRPr="00E213B5">
        <w:rPr>
          <w:sz w:val="24"/>
          <w:szCs w:val="24"/>
        </w:rPr>
        <w:t>Mailing Address (if different from above) ____________________________________________</w:t>
      </w:r>
    </w:p>
    <w:p w14:paraId="7E236843" w14:textId="77777777" w:rsidR="00E213B5" w:rsidRPr="00E213B5" w:rsidRDefault="00E213B5" w:rsidP="00E213B5">
      <w:pPr>
        <w:pStyle w:val="NoSpacing"/>
        <w:ind w:left="720" w:hanging="720"/>
        <w:rPr>
          <w:sz w:val="24"/>
          <w:szCs w:val="24"/>
        </w:rPr>
      </w:pPr>
    </w:p>
    <w:p w14:paraId="43D8FE91" w14:textId="780497EA" w:rsidR="00E213B5" w:rsidRPr="00E213B5" w:rsidRDefault="00E213B5" w:rsidP="00E213B5">
      <w:pPr>
        <w:pStyle w:val="NoSpacing"/>
        <w:ind w:left="720" w:hanging="720"/>
        <w:rPr>
          <w:sz w:val="24"/>
          <w:szCs w:val="24"/>
        </w:rPr>
      </w:pPr>
      <w:r w:rsidRPr="00E213B5">
        <w:rPr>
          <w:sz w:val="24"/>
          <w:szCs w:val="24"/>
        </w:rPr>
        <w:t>Email Address _________________________________ Date of Birth ______________________</w:t>
      </w:r>
    </w:p>
    <w:p w14:paraId="3333F937" w14:textId="77777777" w:rsidR="00E213B5" w:rsidRPr="00E213B5" w:rsidRDefault="00E213B5" w:rsidP="00E213B5">
      <w:pPr>
        <w:pStyle w:val="NoSpacing"/>
        <w:ind w:left="720" w:hanging="720"/>
        <w:rPr>
          <w:sz w:val="24"/>
          <w:szCs w:val="24"/>
        </w:rPr>
      </w:pPr>
    </w:p>
    <w:p w14:paraId="76AADE7C" w14:textId="13F03E22" w:rsidR="00E213B5" w:rsidRPr="00E213B5" w:rsidRDefault="00E213B5" w:rsidP="00E213B5">
      <w:pPr>
        <w:pStyle w:val="NoSpacing"/>
        <w:ind w:left="720" w:hanging="720"/>
        <w:rPr>
          <w:sz w:val="24"/>
          <w:szCs w:val="24"/>
        </w:rPr>
      </w:pPr>
      <w:r w:rsidRPr="00E213B5">
        <w:rPr>
          <w:sz w:val="24"/>
          <w:szCs w:val="24"/>
        </w:rPr>
        <w:t>Cell Phone</w:t>
      </w:r>
      <w:r w:rsidR="00F72F5B">
        <w:rPr>
          <w:sz w:val="24"/>
          <w:szCs w:val="24"/>
        </w:rPr>
        <w:t xml:space="preserve"> </w:t>
      </w:r>
      <w:r w:rsidRPr="00E213B5">
        <w:rPr>
          <w:sz w:val="24"/>
          <w:szCs w:val="24"/>
        </w:rPr>
        <w:t>_____________________________</w:t>
      </w:r>
      <w:r w:rsidR="00F72F5B">
        <w:rPr>
          <w:sz w:val="24"/>
          <w:szCs w:val="24"/>
        </w:rPr>
        <w:t>_</w:t>
      </w:r>
      <w:r w:rsidRPr="00E213B5">
        <w:rPr>
          <w:sz w:val="24"/>
          <w:szCs w:val="24"/>
        </w:rPr>
        <w:t xml:space="preserve">   Home Phone _________________________</w:t>
      </w:r>
      <w:r w:rsidR="00202759">
        <w:rPr>
          <w:sz w:val="24"/>
          <w:szCs w:val="24"/>
        </w:rPr>
        <w:t>_</w:t>
      </w:r>
    </w:p>
    <w:p w14:paraId="62B7E59A" w14:textId="77777777" w:rsidR="00E213B5" w:rsidRPr="00E213B5" w:rsidRDefault="00E213B5" w:rsidP="00E213B5">
      <w:pPr>
        <w:pStyle w:val="NoSpacing"/>
        <w:ind w:left="720" w:hanging="720"/>
        <w:rPr>
          <w:sz w:val="24"/>
          <w:szCs w:val="24"/>
        </w:rPr>
      </w:pPr>
    </w:p>
    <w:p w14:paraId="142624C6" w14:textId="47877ECD" w:rsidR="00E213B5" w:rsidRPr="00E213B5" w:rsidRDefault="00E213B5" w:rsidP="00E213B5">
      <w:pPr>
        <w:pStyle w:val="NoSpacing"/>
        <w:ind w:left="720" w:hanging="720"/>
        <w:rPr>
          <w:sz w:val="24"/>
          <w:szCs w:val="24"/>
        </w:rPr>
      </w:pPr>
      <w:r w:rsidRPr="00E213B5">
        <w:rPr>
          <w:sz w:val="24"/>
          <w:szCs w:val="24"/>
        </w:rPr>
        <w:t>Emergency Contact: Name ___________________________ Phone _________________</w:t>
      </w:r>
      <w:r w:rsidR="00202759">
        <w:rPr>
          <w:sz w:val="24"/>
          <w:szCs w:val="24"/>
        </w:rPr>
        <w:t>_____</w:t>
      </w:r>
    </w:p>
    <w:p w14:paraId="74A72876" w14:textId="77777777" w:rsidR="00E213B5" w:rsidRPr="00E213B5" w:rsidRDefault="00E213B5" w:rsidP="00E213B5">
      <w:pPr>
        <w:pStyle w:val="NoSpacing"/>
        <w:ind w:left="720" w:hanging="720"/>
        <w:rPr>
          <w:sz w:val="24"/>
          <w:szCs w:val="24"/>
        </w:rPr>
      </w:pPr>
    </w:p>
    <w:p w14:paraId="165D7ECC" w14:textId="1189F5CB" w:rsidR="00E213B5" w:rsidRPr="00202759" w:rsidRDefault="00E213B5" w:rsidP="00E213B5">
      <w:pPr>
        <w:pStyle w:val="NoSpacing"/>
        <w:ind w:left="720" w:hanging="720"/>
        <w:rPr>
          <w:b/>
          <w:sz w:val="28"/>
          <w:szCs w:val="28"/>
        </w:rPr>
      </w:pPr>
      <w:r w:rsidRPr="00202759">
        <w:rPr>
          <w:b/>
          <w:sz w:val="28"/>
          <w:szCs w:val="28"/>
        </w:rPr>
        <w:t>Education</w:t>
      </w:r>
    </w:p>
    <w:p w14:paraId="7FCED0E8" w14:textId="23126254" w:rsidR="00E213B5" w:rsidRDefault="00E213B5" w:rsidP="00E213B5">
      <w:pPr>
        <w:pStyle w:val="NoSpacing"/>
        <w:ind w:left="720" w:hanging="720"/>
        <w:rPr>
          <w:sz w:val="24"/>
          <w:szCs w:val="24"/>
        </w:rPr>
      </w:pPr>
      <w:r w:rsidRPr="00E213B5">
        <w:rPr>
          <w:sz w:val="24"/>
          <w:szCs w:val="24"/>
        </w:rPr>
        <w:t xml:space="preserve">List </w:t>
      </w:r>
      <w:r w:rsidR="00FD04F1">
        <w:rPr>
          <w:sz w:val="24"/>
          <w:szCs w:val="24"/>
        </w:rPr>
        <w:t>d</w:t>
      </w:r>
      <w:r w:rsidRPr="00E213B5">
        <w:rPr>
          <w:sz w:val="24"/>
          <w:szCs w:val="24"/>
        </w:rPr>
        <w:t>egree</w:t>
      </w:r>
      <w:r w:rsidR="00FD04F1">
        <w:rPr>
          <w:sz w:val="24"/>
          <w:szCs w:val="24"/>
        </w:rPr>
        <w:t>(</w:t>
      </w:r>
      <w:r w:rsidRPr="00E213B5">
        <w:rPr>
          <w:sz w:val="24"/>
          <w:szCs w:val="24"/>
        </w:rPr>
        <w:t>s</w:t>
      </w:r>
      <w:r w:rsidR="00FD04F1">
        <w:rPr>
          <w:sz w:val="24"/>
          <w:szCs w:val="24"/>
        </w:rPr>
        <w:t>) which</w:t>
      </w:r>
      <w:r w:rsidRPr="00E213B5">
        <w:rPr>
          <w:sz w:val="24"/>
          <w:szCs w:val="24"/>
        </w:rPr>
        <w:t xml:space="preserve"> must be from a</w:t>
      </w:r>
      <w:r w:rsidR="00FD04F1">
        <w:rPr>
          <w:sz w:val="24"/>
          <w:szCs w:val="24"/>
        </w:rPr>
        <w:t xml:space="preserve"> </w:t>
      </w:r>
      <w:r w:rsidRPr="00E213B5">
        <w:rPr>
          <w:sz w:val="24"/>
          <w:szCs w:val="24"/>
        </w:rPr>
        <w:t>regionally</w:t>
      </w:r>
      <w:r w:rsidR="00401135">
        <w:rPr>
          <w:sz w:val="24"/>
          <w:szCs w:val="24"/>
        </w:rPr>
        <w:t xml:space="preserve"> </w:t>
      </w:r>
      <w:r w:rsidRPr="00E213B5">
        <w:rPr>
          <w:sz w:val="24"/>
          <w:szCs w:val="24"/>
        </w:rPr>
        <w:t>accredited college or university to be considered for application points.</w:t>
      </w:r>
    </w:p>
    <w:p w14:paraId="7844D790" w14:textId="040EB9DC" w:rsidR="00202759" w:rsidRDefault="00202759" w:rsidP="00E213B5">
      <w:pPr>
        <w:pStyle w:val="NoSpacing"/>
        <w:ind w:left="720" w:hanging="720"/>
        <w:rPr>
          <w:sz w:val="24"/>
          <w:szCs w:val="24"/>
        </w:rPr>
      </w:pPr>
    </w:p>
    <w:tbl>
      <w:tblPr>
        <w:tblStyle w:val="TableGrid"/>
        <w:tblW w:w="0" w:type="auto"/>
        <w:tblInd w:w="720" w:type="dxa"/>
        <w:tblLook w:val="04A0" w:firstRow="1" w:lastRow="0" w:firstColumn="1" w:lastColumn="0" w:noHBand="0" w:noVBand="1"/>
      </w:tblPr>
      <w:tblGrid>
        <w:gridCol w:w="5035"/>
        <w:gridCol w:w="1260"/>
        <w:gridCol w:w="1080"/>
        <w:gridCol w:w="630"/>
        <w:gridCol w:w="625"/>
      </w:tblGrid>
      <w:tr w:rsidR="00202759" w14:paraId="28C9C070" w14:textId="77777777" w:rsidTr="00202759">
        <w:tc>
          <w:tcPr>
            <w:tcW w:w="5035" w:type="dxa"/>
            <w:shd w:val="clear" w:color="auto" w:fill="BFBFBF" w:themeFill="background1" w:themeFillShade="BF"/>
          </w:tcPr>
          <w:p w14:paraId="3FE17AE2" w14:textId="5C609F21" w:rsidR="00202759" w:rsidRDefault="00202759" w:rsidP="00202759">
            <w:pPr>
              <w:pStyle w:val="NoSpacing"/>
              <w:jc w:val="center"/>
              <w:rPr>
                <w:sz w:val="24"/>
                <w:szCs w:val="24"/>
              </w:rPr>
            </w:pPr>
            <w:r>
              <w:rPr>
                <w:sz w:val="24"/>
                <w:szCs w:val="24"/>
              </w:rPr>
              <w:t>Name of School</w:t>
            </w:r>
          </w:p>
        </w:tc>
        <w:tc>
          <w:tcPr>
            <w:tcW w:w="2340" w:type="dxa"/>
            <w:gridSpan w:val="2"/>
            <w:shd w:val="clear" w:color="auto" w:fill="BFBFBF" w:themeFill="background1" w:themeFillShade="BF"/>
          </w:tcPr>
          <w:p w14:paraId="0E0F8401" w14:textId="77573800" w:rsidR="00202759" w:rsidRDefault="00202759" w:rsidP="00202759">
            <w:pPr>
              <w:pStyle w:val="NoSpacing"/>
              <w:jc w:val="center"/>
              <w:rPr>
                <w:sz w:val="24"/>
                <w:szCs w:val="24"/>
              </w:rPr>
            </w:pPr>
            <w:r>
              <w:rPr>
                <w:sz w:val="24"/>
                <w:szCs w:val="24"/>
              </w:rPr>
              <w:t>Dates of Attendance</w:t>
            </w:r>
          </w:p>
        </w:tc>
        <w:tc>
          <w:tcPr>
            <w:tcW w:w="1255" w:type="dxa"/>
            <w:gridSpan w:val="2"/>
            <w:shd w:val="clear" w:color="auto" w:fill="BFBFBF" w:themeFill="background1" w:themeFillShade="BF"/>
          </w:tcPr>
          <w:p w14:paraId="523A7C92" w14:textId="6992B4D9" w:rsidR="00202759" w:rsidRDefault="00202759" w:rsidP="00202759">
            <w:pPr>
              <w:pStyle w:val="NoSpacing"/>
              <w:jc w:val="center"/>
              <w:rPr>
                <w:sz w:val="24"/>
                <w:szCs w:val="24"/>
              </w:rPr>
            </w:pPr>
            <w:r>
              <w:rPr>
                <w:sz w:val="24"/>
                <w:szCs w:val="24"/>
              </w:rPr>
              <w:t>Degree?</w:t>
            </w:r>
          </w:p>
        </w:tc>
      </w:tr>
      <w:tr w:rsidR="00202759" w14:paraId="5F0AB6EF" w14:textId="77777777" w:rsidTr="00202759">
        <w:tc>
          <w:tcPr>
            <w:tcW w:w="5035" w:type="dxa"/>
          </w:tcPr>
          <w:p w14:paraId="34C470B1" w14:textId="77777777" w:rsidR="00202759" w:rsidRDefault="00202759" w:rsidP="00E213B5">
            <w:pPr>
              <w:pStyle w:val="NoSpacing"/>
              <w:rPr>
                <w:sz w:val="24"/>
                <w:szCs w:val="24"/>
              </w:rPr>
            </w:pPr>
          </w:p>
          <w:p w14:paraId="5EE84288" w14:textId="1E6F7411" w:rsidR="00202759" w:rsidRDefault="00202759" w:rsidP="00E213B5">
            <w:pPr>
              <w:pStyle w:val="NoSpacing"/>
              <w:rPr>
                <w:sz w:val="24"/>
                <w:szCs w:val="24"/>
              </w:rPr>
            </w:pPr>
          </w:p>
        </w:tc>
        <w:tc>
          <w:tcPr>
            <w:tcW w:w="1260" w:type="dxa"/>
            <w:shd w:val="clear" w:color="auto" w:fill="BFBFBF" w:themeFill="background1" w:themeFillShade="BF"/>
          </w:tcPr>
          <w:p w14:paraId="0F4D3DF1" w14:textId="34FA1B59" w:rsidR="00202759" w:rsidRDefault="00202759" w:rsidP="00202759">
            <w:pPr>
              <w:pStyle w:val="NoSpacing"/>
              <w:jc w:val="center"/>
              <w:rPr>
                <w:sz w:val="24"/>
                <w:szCs w:val="24"/>
              </w:rPr>
            </w:pPr>
            <w:r>
              <w:rPr>
                <w:sz w:val="24"/>
                <w:szCs w:val="24"/>
              </w:rPr>
              <w:t>From</w:t>
            </w:r>
          </w:p>
        </w:tc>
        <w:tc>
          <w:tcPr>
            <w:tcW w:w="1080" w:type="dxa"/>
            <w:shd w:val="clear" w:color="auto" w:fill="BFBFBF" w:themeFill="background1" w:themeFillShade="BF"/>
          </w:tcPr>
          <w:p w14:paraId="214DF48F" w14:textId="37C346A7" w:rsidR="00202759" w:rsidRDefault="00202759" w:rsidP="00202759">
            <w:pPr>
              <w:pStyle w:val="NoSpacing"/>
              <w:jc w:val="center"/>
              <w:rPr>
                <w:sz w:val="24"/>
                <w:szCs w:val="24"/>
              </w:rPr>
            </w:pPr>
            <w:r>
              <w:rPr>
                <w:sz w:val="24"/>
                <w:szCs w:val="24"/>
              </w:rPr>
              <w:t>To</w:t>
            </w:r>
          </w:p>
        </w:tc>
        <w:tc>
          <w:tcPr>
            <w:tcW w:w="630" w:type="dxa"/>
            <w:shd w:val="clear" w:color="auto" w:fill="BFBFBF" w:themeFill="background1" w:themeFillShade="BF"/>
          </w:tcPr>
          <w:p w14:paraId="46ABD9A8" w14:textId="1ACB828F" w:rsidR="00202759" w:rsidRDefault="00202759" w:rsidP="00E213B5">
            <w:pPr>
              <w:pStyle w:val="NoSpacing"/>
              <w:rPr>
                <w:sz w:val="24"/>
                <w:szCs w:val="24"/>
              </w:rPr>
            </w:pPr>
            <w:r>
              <w:rPr>
                <w:sz w:val="24"/>
                <w:szCs w:val="24"/>
              </w:rPr>
              <w:t>Yes</w:t>
            </w:r>
          </w:p>
        </w:tc>
        <w:tc>
          <w:tcPr>
            <w:tcW w:w="625" w:type="dxa"/>
            <w:shd w:val="clear" w:color="auto" w:fill="BFBFBF" w:themeFill="background1" w:themeFillShade="BF"/>
          </w:tcPr>
          <w:p w14:paraId="49C9D55A" w14:textId="51960EF4" w:rsidR="00202759" w:rsidRDefault="00202759" w:rsidP="00E213B5">
            <w:pPr>
              <w:pStyle w:val="NoSpacing"/>
              <w:rPr>
                <w:sz w:val="24"/>
                <w:szCs w:val="24"/>
              </w:rPr>
            </w:pPr>
            <w:r>
              <w:rPr>
                <w:sz w:val="24"/>
                <w:szCs w:val="24"/>
              </w:rPr>
              <w:t>No</w:t>
            </w:r>
          </w:p>
        </w:tc>
      </w:tr>
      <w:tr w:rsidR="00202759" w14:paraId="56854363" w14:textId="77777777" w:rsidTr="00202759">
        <w:tc>
          <w:tcPr>
            <w:tcW w:w="5035" w:type="dxa"/>
          </w:tcPr>
          <w:p w14:paraId="520E0EF8" w14:textId="77777777" w:rsidR="00202759" w:rsidRDefault="00202759" w:rsidP="00E213B5">
            <w:pPr>
              <w:pStyle w:val="NoSpacing"/>
              <w:rPr>
                <w:sz w:val="24"/>
                <w:szCs w:val="24"/>
              </w:rPr>
            </w:pPr>
          </w:p>
          <w:p w14:paraId="3918D57A" w14:textId="6F23F8D6" w:rsidR="00202759" w:rsidRDefault="00202759" w:rsidP="00E213B5">
            <w:pPr>
              <w:pStyle w:val="NoSpacing"/>
              <w:rPr>
                <w:sz w:val="24"/>
                <w:szCs w:val="24"/>
              </w:rPr>
            </w:pPr>
          </w:p>
        </w:tc>
        <w:tc>
          <w:tcPr>
            <w:tcW w:w="1260" w:type="dxa"/>
          </w:tcPr>
          <w:p w14:paraId="08C27D52" w14:textId="77777777" w:rsidR="00202759" w:rsidRDefault="00202759" w:rsidP="00E213B5">
            <w:pPr>
              <w:pStyle w:val="NoSpacing"/>
              <w:rPr>
                <w:sz w:val="24"/>
                <w:szCs w:val="24"/>
              </w:rPr>
            </w:pPr>
          </w:p>
        </w:tc>
        <w:tc>
          <w:tcPr>
            <w:tcW w:w="1080" w:type="dxa"/>
          </w:tcPr>
          <w:p w14:paraId="284E57A8" w14:textId="77777777" w:rsidR="00202759" w:rsidRDefault="00202759" w:rsidP="00E213B5">
            <w:pPr>
              <w:pStyle w:val="NoSpacing"/>
              <w:rPr>
                <w:sz w:val="24"/>
                <w:szCs w:val="24"/>
              </w:rPr>
            </w:pPr>
          </w:p>
        </w:tc>
        <w:tc>
          <w:tcPr>
            <w:tcW w:w="630" w:type="dxa"/>
          </w:tcPr>
          <w:p w14:paraId="60858998" w14:textId="77777777" w:rsidR="00202759" w:rsidRDefault="00202759" w:rsidP="00E213B5">
            <w:pPr>
              <w:pStyle w:val="NoSpacing"/>
              <w:rPr>
                <w:sz w:val="24"/>
                <w:szCs w:val="24"/>
              </w:rPr>
            </w:pPr>
          </w:p>
        </w:tc>
        <w:tc>
          <w:tcPr>
            <w:tcW w:w="625" w:type="dxa"/>
          </w:tcPr>
          <w:p w14:paraId="7DFC6395" w14:textId="77777777" w:rsidR="00202759" w:rsidRDefault="00202759" w:rsidP="00E213B5">
            <w:pPr>
              <w:pStyle w:val="NoSpacing"/>
              <w:rPr>
                <w:sz w:val="24"/>
                <w:szCs w:val="24"/>
              </w:rPr>
            </w:pPr>
          </w:p>
        </w:tc>
      </w:tr>
      <w:tr w:rsidR="00202759" w14:paraId="1D042615" w14:textId="77777777" w:rsidTr="00202759">
        <w:tc>
          <w:tcPr>
            <w:tcW w:w="5035" w:type="dxa"/>
          </w:tcPr>
          <w:p w14:paraId="2A771D1D" w14:textId="77777777" w:rsidR="00202759" w:rsidRDefault="00202759" w:rsidP="00E213B5">
            <w:pPr>
              <w:pStyle w:val="NoSpacing"/>
              <w:rPr>
                <w:sz w:val="24"/>
                <w:szCs w:val="24"/>
              </w:rPr>
            </w:pPr>
          </w:p>
          <w:p w14:paraId="51771B55" w14:textId="00612939" w:rsidR="00202759" w:rsidRDefault="00202759" w:rsidP="00E213B5">
            <w:pPr>
              <w:pStyle w:val="NoSpacing"/>
              <w:rPr>
                <w:sz w:val="24"/>
                <w:szCs w:val="24"/>
              </w:rPr>
            </w:pPr>
          </w:p>
        </w:tc>
        <w:tc>
          <w:tcPr>
            <w:tcW w:w="1260" w:type="dxa"/>
          </w:tcPr>
          <w:p w14:paraId="61607B12" w14:textId="77777777" w:rsidR="00202759" w:rsidRDefault="00202759" w:rsidP="00E213B5">
            <w:pPr>
              <w:pStyle w:val="NoSpacing"/>
              <w:rPr>
                <w:sz w:val="24"/>
                <w:szCs w:val="24"/>
              </w:rPr>
            </w:pPr>
          </w:p>
        </w:tc>
        <w:tc>
          <w:tcPr>
            <w:tcW w:w="1080" w:type="dxa"/>
          </w:tcPr>
          <w:p w14:paraId="4D5E50A8" w14:textId="77777777" w:rsidR="00202759" w:rsidRDefault="00202759" w:rsidP="00E213B5">
            <w:pPr>
              <w:pStyle w:val="NoSpacing"/>
              <w:rPr>
                <w:sz w:val="24"/>
                <w:szCs w:val="24"/>
              </w:rPr>
            </w:pPr>
          </w:p>
        </w:tc>
        <w:tc>
          <w:tcPr>
            <w:tcW w:w="630" w:type="dxa"/>
          </w:tcPr>
          <w:p w14:paraId="3649252F" w14:textId="77777777" w:rsidR="00202759" w:rsidRDefault="00202759" w:rsidP="00E213B5">
            <w:pPr>
              <w:pStyle w:val="NoSpacing"/>
              <w:rPr>
                <w:sz w:val="24"/>
                <w:szCs w:val="24"/>
              </w:rPr>
            </w:pPr>
          </w:p>
        </w:tc>
        <w:tc>
          <w:tcPr>
            <w:tcW w:w="625" w:type="dxa"/>
          </w:tcPr>
          <w:p w14:paraId="2F2441FC" w14:textId="77777777" w:rsidR="00202759" w:rsidRDefault="00202759" w:rsidP="00E213B5">
            <w:pPr>
              <w:pStyle w:val="NoSpacing"/>
              <w:rPr>
                <w:sz w:val="24"/>
                <w:szCs w:val="24"/>
              </w:rPr>
            </w:pPr>
          </w:p>
        </w:tc>
      </w:tr>
      <w:tr w:rsidR="00202759" w14:paraId="4D6E0BD1" w14:textId="77777777" w:rsidTr="00202759">
        <w:tc>
          <w:tcPr>
            <w:tcW w:w="5035" w:type="dxa"/>
          </w:tcPr>
          <w:p w14:paraId="69226D04" w14:textId="77777777" w:rsidR="00202759" w:rsidRDefault="00202759" w:rsidP="00E213B5">
            <w:pPr>
              <w:pStyle w:val="NoSpacing"/>
              <w:rPr>
                <w:sz w:val="24"/>
                <w:szCs w:val="24"/>
              </w:rPr>
            </w:pPr>
          </w:p>
          <w:p w14:paraId="4335BCAF" w14:textId="36A4BE39" w:rsidR="00202759" w:rsidRDefault="00202759" w:rsidP="00E213B5">
            <w:pPr>
              <w:pStyle w:val="NoSpacing"/>
              <w:rPr>
                <w:sz w:val="24"/>
                <w:szCs w:val="24"/>
              </w:rPr>
            </w:pPr>
          </w:p>
        </w:tc>
        <w:tc>
          <w:tcPr>
            <w:tcW w:w="1260" w:type="dxa"/>
          </w:tcPr>
          <w:p w14:paraId="7F94633B" w14:textId="77777777" w:rsidR="00202759" w:rsidRDefault="00202759" w:rsidP="00E213B5">
            <w:pPr>
              <w:pStyle w:val="NoSpacing"/>
              <w:rPr>
                <w:sz w:val="24"/>
                <w:szCs w:val="24"/>
              </w:rPr>
            </w:pPr>
          </w:p>
        </w:tc>
        <w:tc>
          <w:tcPr>
            <w:tcW w:w="1080" w:type="dxa"/>
          </w:tcPr>
          <w:p w14:paraId="7AAFD095" w14:textId="77777777" w:rsidR="00202759" w:rsidRDefault="00202759" w:rsidP="00E213B5">
            <w:pPr>
              <w:pStyle w:val="NoSpacing"/>
              <w:rPr>
                <w:sz w:val="24"/>
                <w:szCs w:val="24"/>
              </w:rPr>
            </w:pPr>
          </w:p>
        </w:tc>
        <w:tc>
          <w:tcPr>
            <w:tcW w:w="630" w:type="dxa"/>
          </w:tcPr>
          <w:p w14:paraId="45E1D199" w14:textId="77777777" w:rsidR="00202759" w:rsidRDefault="00202759" w:rsidP="00E213B5">
            <w:pPr>
              <w:pStyle w:val="NoSpacing"/>
              <w:rPr>
                <w:sz w:val="24"/>
                <w:szCs w:val="24"/>
              </w:rPr>
            </w:pPr>
          </w:p>
        </w:tc>
        <w:tc>
          <w:tcPr>
            <w:tcW w:w="625" w:type="dxa"/>
          </w:tcPr>
          <w:p w14:paraId="0332C2F6" w14:textId="77777777" w:rsidR="00202759" w:rsidRDefault="00202759" w:rsidP="00E213B5">
            <w:pPr>
              <w:pStyle w:val="NoSpacing"/>
              <w:rPr>
                <w:sz w:val="24"/>
                <w:szCs w:val="24"/>
              </w:rPr>
            </w:pPr>
          </w:p>
        </w:tc>
      </w:tr>
    </w:tbl>
    <w:p w14:paraId="555C8B28" w14:textId="5A535C17" w:rsidR="00202759" w:rsidRDefault="00202759" w:rsidP="00E213B5">
      <w:pPr>
        <w:pStyle w:val="NoSpacing"/>
        <w:ind w:left="720" w:hanging="720"/>
        <w:rPr>
          <w:sz w:val="24"/>
          <w:szCs w:val="24"/>
        </w:rPr>
      </w:pPr>
    </w:p>
    <w:p w14:paraId="06808A1B" w14:textId="41824221" w:rsidR="00E213B5" w:rsidRDefault="00E213B5" w:rsidP="00E213B5">
      <w:pPr>
        <w:pStyle w:val="NoSpacing"/>
        <w:ind w:left="720" w:hanging="720"/>
        <w:rPr>
          <w:sz w:val="24"/>
          <w:szCs w:val="24"/>
        </w:rPr>
      </w:pPr>
      <w:r w:rsidRPr="00202759">
        <w:rPr>
          <w:b/>
          <w:sz w:val="28"/>
          <w:szCs w:val="28"/>
        </w:rPr>
        <w:t>Health Care Training</w:t>
      </w:r>
      <w:r w:rsidRPr="00E213B5">
        <w:rPr>
          <w:sz w:val="24"/>
          <w:szCs w:val="24"/>
        </w:rPr>
        <w:t xml:space="preserve"> (Must have current certification to be awarded point)</w:t>
      </w:r>
    </w:p>
    <w:p w14:paraId="3B88D6B9" w14:textId="77777777" w:rsidR="00202759" w:rsidRPr="00E213B5" w:rsidRDefault="00202759" w:rsidP="00E213B5">
      <w:pPr>
        <w:pStyle w:val="NoSpacing"/>
        <w:ind w:left="720" w:hanging="720"/>
        <w:rPr>
          <w:sz w:val="24"/>
          <w:szCs w:val="24"/>
        </w:rPr>
      </w:pPr>
    </w:p>
    <w:p w14:paraId="06FDBD06" w14:textId="07E53787" w:rsidR="00202759" w:rsidRDefault="00E213B5" w:rsidP="00FD297E">
      <w:pPr>
        <w:pStyle w:val="NoSpacing"/>
        <w:ind w:left="720" w:hanging="720"/>
        <w:rPr>
          <w:sz w:val="24"/>
          <w:szCs w:val="24"/>
        </w:rPr>
      </w:pPr>
      <w:r w:rsidRPr="00E213B5">
        <w:rPr>
          <w:sz w:val="24"/>
          <w:szCs w:val="24"/>
        </w:rPr>
        <w:t xml:space="preserve">Certified Nursing Assistant (CNA) </w:t>
      </w:r>
      <w:r w:rsidR="00F72F5B">
        <w:rPr>
          <w:sz w:val="24"/>
          <w:szCs w:val="24"/>
        </w:rPr>
        <w:tab/>
      </w:r>
      <w:r w:rsidR="00202759">
        <w:rPr>
          <w:sz w:val="24"/>
          <w:szCs w:val="24"/>
        </w:rPr>
        <w:t xml:space="preserve">Yes  </w:t>
      </w:r>
      <w:bookmarkStart w:id="0" w:name="_Hlk67402140"/>
      <w:r w:rsidR="00F72F5B">
        <w:rPr>
          <w:sz w:val="24"/>
          <w:szCs w:val="24"/>
        </w:rPr>
        <w:sym w:font="Wingdings" w:char="F072"/>
      </w:r>
      <w:r w:rsidR="00202759">
        <w:rPr>
          <w:sz w:val="24"/>
          <w:szCs w:val="24"/>
        </w:rPr>
        <w:t xml:space="preserve">  </w:t>
      </w:r>
      <w:bookmarkEnd w:id="0"/>
      <w:r w:rsidR="00202759">
        <w:rPr>
          <w:sz w:val="24"/>
          <w:szCs w:val="24"/>
        </w:rPr>
        <w:t xml:space="preserve">        No </w:t>
      </w:r>
      <w:r w:rsidR="00F72F5B">
        <w:rPr>
          <w:sz w:val="24"/>
          <w:szCs w:val="24"/>
        </w:rPr>
        <w:t xml:space="preserve"> </w:t>
      </w:r>
      <w:r w:rsidR="00F72F5B">
        <w:rPr>
          <w:sz w:val="24"/>
          <w:szCs w:val="24"/>
        </w:rPr>
        <w:sym w:font="Wingdings" w:char="F072"/>
      </w:r>
      <w:r w:rsidR="00F72F5B">
        <w:rPr>
          <w:sz w:val="24"/>
          <w:szCs w:val="24"/>
        </w:rPr>
        <w:t xml:space="preserve">               </w:t>
      </w:r>
      <w:r w:rsidRPr="00E213B5">
        <w:rPr>
          <w:sz w:val="24"/>
          <w:szCs w:val="24"/>
        </w:rPr>
        <w:t>Date of Expiration _________</w:t>
      </w:r>
    </w:p>
    <w:p w14:paraId="7F8FE35F" w14:textId="77777777" w:rsidR="00FD297E" w:rsidRPr="00E213B5" w:rsidRDefault="00FD297E" w:rsidP="00FD297E">
      <w:pPr>
        <w:pStyle w:val="NoSpacing"/>
        <w:ind w:left="720" w:hanging="720"/>
        <w:rPr>
          <w:sz w:val="24"/>
          <w:szCs w:val="24"/>
        </w:rPr>
      </w:pPr>
    </w:p>
    <w:p w14:paraId="61C3114C" w14:textId="0713EF07" w:rsidR="00E213B5" w:rsidRPr="00E213B5" w:rsidRDefault="00E213B5" w:rsidP="00E213B5">
      <w:pPr>
        <w:pStyle w:val="NoSpacing"/>
        <w:ind w:left="720" w:hanging="720"/>
        <w:rPr>
          <w:sz w:val="24"/>
          <w:szCs w:val="24"/>
        </w:rPr>
      </w:pPr>
      <w:r w:rsidRPr="00E213B5">
        <w:rPr>
          <w:sz w:val="24"/>
          <w:szCs w:val="24"/>
        </w:rPr>
        <w:t xml:space="preserve">Medical Assistant (MA) </w:t>
      </w:r>
      <w:r w:rsidR="00F72F5B">
        <w:rPr>
          <w:sz w:val="24"/>
          <w:szCs w:val="24"/>
        </w:rPr>
        <w:tab/>
      </w:r>
      <w:r w:rsidR="00F72F5B">
        <w:rPr>
          <w:sz w:val="24"/>
          <w:szCs w:val="24"/>
        </w:rPr>
        <w:tab/>
      </w:r>
      <w:r w:rsidRPr="00E213B5">
        <w:rPr>
          <w:sz w:val="24"/>
          <w:szCs w:val="24"/>
        </w:rPr>
        <w:t>Yes</w:t>
      </w:r>
      <w:r w:rsidR="00F72F5B">
        <w:rPr>
          <w:sz w:val="24"/>
          <w:szCs w:val="24"/>
        </w:rPr>
        <w:t xml:space="preserve">  </w:t>
      </w:r>
      <w:r w:rsidR="00F72F5B">
        <w:rPr>
          <w:sz w:val="24"/>
          <w:szCs w:val="24"/>
        </w:rPr>
        <w:sym w:font="Wingdings" w:char="F072"/>
      </w:r>
      <w:r w:rsidR="00F72F5B">
        <w:rPr>
          <w:sz w:val="24"/>
          <w:szCs w:val="24"/>
        </w:rPr>
        <w:t xml:space="preserve">          </w:t>
      </w:r>
      <w:r w:rsidRPr="00E213B5">
        <w:rPr>
          <w:sz w:val="24"/>
          <w:szCs w:val="24"/>
        </w:rPr>
        <w:t xml:space="preserve">No </w:t>
      </w:r>
      <w:r w:rsidR="00F72F5B">
        <w:rPr>
          <w:sz w:val="24"/>
          <w:szCs w:val="24"/>
        </w:rPr>
        <w:t xml:space="preserve"> </w:t>
      </w:r>
      <w:r w:rsidR="00F72F5B" w:rsidRPr="00F72F5B">
        <w:rPr>
          <w:sz w:val="24"/>
          <w:szCs w:val="24"/>
        </w:rPr>
        <w:sym w:font="Wingdings" w:char="F072"/>
      </w:r>
      <w:r w:rsidR="00F72F5B" w:rsidRPr="00F72F5B">
        <w:rPr>
          <w:sz w:val="24"/>
          <w:szCs w:val="24"/>
        </w:rPr>
        <w:t xml:space="preserve">  </w:t>
      </w:r>
      <w:r w:rsidR="00F72F5B">
        <w:rPr>
          <w:sz w:val="24"/>
          <w:szCs w:val="24"/>
        </w:rPr>
        <w:t xml:space="preserve">              </w:t>
      </w:r>
      <w:r w:rsidRPr="00E213B5">
        <w:rPr>
          <w:sz w:val="24"/>
          <w:szCs w:val="24"/>
        </w:rPr>
        <w:t>Date of Expiration _________</w:t>
      </w:r>
    </w:p>
    <w:p w14:paraId="47D4211C" w14:textId="77777777" w:rsidR="00202759" w:rsidRDefault="00202759" w:rsidP="00E213B5">
      <w:pPr>
        <w:pStyle w:val="NoSpacing"/>
        <w:ind w:left="720" w:hanging="720"/>
        <w:rPr>
          <w:sz w:val="24"/>
          <w:szCs w:val="24"/>
        </w:rPr>
      </w:pPr>
    </w:p>
    <w:p w14:paraId="6332BC2D" w14:textId="58412C99" w:rsidR="00F72F5B" w:rsidRDefault="00E213B5" w:rsidP="00E213B5">
      <w:pPr>
        <w:pStyle w:val="NoSpacing"/>
        <w:ind w:left="720" w:hanging="720"/>
        <w:rPr>
          <w:sz w:val="24"/>
          <w:szCs w:val="24"/>
        </w:rPr>
      </w:pPr>
      <w:r w:rsidRPr="00E213B5">
        <w:rPr>
          <w:sz w:val="24"/>
          <w:szCs w:val="24"/>
        </w:rPr>
        <w:t>If “Yes</w:t>
      </w:r>
      <w:r w:rsidR="00401135">
        <w:rPr>
          <w:sz w:val="24"/>
          <w:szCs w:val="24"/>
        </w:rPr>
        <w:t>,”</w:t>
      </w:r>
      <w:r w:rsidRPr="00E213B5">
        <w:rPr>
          <w:sz w:val="24"/>
          <w:szCs w:val="24"/>
        </w:rPr>
        <w:t xml:space="preserve"> please include a copy of </w:t>
      </w:r>
      <w:r w:rsidR="00401135">
        <w:rPr>
          <w:sz w:val="24"/>
          <w:szCs w:val="24"/>
        </w:rPr>
        <w:t xml:space="preserve">your </w:t>
      </w:r>
      <w:r w:rsidRPr="00E213B5">
        <w:rPr>
          <w:sz w:val="24"/>
          <w:szCs w:val="24"/>
        </w:rPr>
        <w:t xml:space="preserve">current certification </w:t>
      </w:r>
      <w:r w:rsidR="00401135">
        <w:rPr>
          <w:sz w:val="24"/>
          <w:szCs w:val="24"/>
        </w:rPr>
        <w:t xml:space="preserve">with </w:t>
      </w:r>
      <w:r w:rsidRPr="00E213B5">
        <w:rPr>
          <w:sz w:val="24"/>
          <w:szCs w:val="24"/>
        </w:rPr>
        <w:t>your application to be awarded a point.</w:t>
      </w:r>
    </w:p>
    <w:p w14:paraId="4586EDE1" w14:textId="77777777" w:rsidR="00F72F5B" w:rsidRDefault="00F72F5B">
      <w:pPr>
        <w:rPr>
          <w:sz w:val="24"/>
          <w:szCs w:val="24"/>
        </w:rPr>
      </w:pPr>
      <w:r>
        <w:rPr>
          <w:sz w:val="24"/>
          <w:szCs w:val="24"/>
        </w:rPr>
        <w:br w:type="page"/>
      </w:r>
    </w:p>
    <w:p w14:paraId="0E530D40" w14:textId="77777777" w:rsidR="00C6672E" w:rsidRDefault="00C6672E" w:rsidP="00F72F5B">
      <w:pPr>
        <w:pStyle w:val="NoSpacing"/>
        <w:ind w:left="720" w:hanging="720"/>
        <w:jc w:val="center"/>
        <w:rPr>
          <w:b/>
          <w:sz w:val="28"/>
          <w:szCs w:val="28"/>
        </w:rPr>
        <w:sectPr w:rsidR="00C6672E" w:rsidSect="00C6672E">
          <w:pgSz w:w="12240" w:h="15840"/>
          <w:pgMar w:top="1440" w:right="1440" w:bottom="1440" w:left="1440" w:header="720" w:footer="720" w:gutter="0"/>
          <w:cols w:space="720"/>
          <w:docGrid w:linePitch="360"/>
        </w:sectPr>
      </w:pPr>
    </w:p>
    <w:p w14:paraId="518FB164" w14:textId="14DD715F" w:rsidR="00E213B5" w:rsidRDefault="00F72F5B" w:rsidP="00F72F5B">
      <w:pPr>
        <w:pStyle w:val="NoSpacing"/>
        <w:ind w:left="720" w:hanging="720"/>
        <w:jc w:val="center"/>
        <w:rPr>
          <w:b/>
          <w:sz w:val="28"/>
          <w:szCs w:val="28"/>
        </w:rPr>
      </w:pPr>
      <w:r w:rsidRPr="00F72F5B">
        <w:rPr>
          <w:b/>
          <w:sz w:val="28"/>
          <w:szCs w:val="28"/>
        </w:rPr>
        <w:lastRenderedPageBreak/>
        <w:t>Health Care Work or Health Care Volunteer Experience</w:t>
      </w:r>
    </w:p>
    <w:p w14:paraId="638C3E62" w14:textId="58D5BEF3" w:rsidR="00D74BF6" w:rsidRDefault="00F72F5B" w:rsidP="00D74BF6">
      <w:pPr>
        <w:pStyle w:val="NoSpacing"/>
        <w:ind w:left="720" w:hanging="720"/>
        <w:jc w:val="center"/>
        <w:rPr>
          <w:sz w:val="24"/>
          <w:szCs w:val="24"/>
        </w:rPr>
      </w:pPr>
      <w:r w:rsidRPr="00F72F5B">
        <w:rPr>
          <w:sz w:val="24"/>
          <w:szCs w:val="24"/>
        </w:rPr>
        <w:t>List most recent work or volunteer experience first. If none, indicate by N/A.</w:t>
      </w:r>
    </w:p>
    <w:p w14:paraId="7FBEAF10" w14:textId="08269826" w:rsidR="00D74BF6" w:rsidRDefault="00D74BF6" w:rsidP="00F72F5B">
      <w:pPr>
        <w:pStyle w:val="NoSpacing"/>
        <w:ind w:left="720" w:hanging="720"/>
        <w:jc w:val="center"/>
        <w:rPr>
          <w:sz w:val="24"/>
          <w:szCs w:val="24"/>
        </w:rPr>
      </w:pPr>
    </w:p>
    <w:tbl>
      <w:tblPr>
        <w:tblStyle w:val="TableGrid"/>
        <w:tblW w:w="0" w:type="auto"/>
        <w:tblInd w:w="175" w:type="dxa"/>
        <w:tblLook w:val="04A0" w:firstRow="1" w:lastRow="0" w:firstColumn="1" w:lastColumn="0" w:noHBand="0" w:noVBand="1"/>
      </w:tblPr>
      <w:tblGrid>
        <w:gridCol w:w="10440"/>
      </w:tblGrid>
      <w:tr w:rsidR="00D74BF6" w14:paraId="39882E0B" w14:textId="77777777" w:rsidTr="00964312">
        <w:tc>
          <w:tcPr>
            <w:tcW w:w="10440" w:type="dxa"/>
          </w:tcPr>
          <w:p w14:paraId="0DBA8A1C" w14:textId="77777777" w:rsidR="00D74BF6" w:rsidRDefault="00D74BF6" w:rsidP="00C6672E">
            <w:r>
              <w:tab/>
            </w:r>
          </w:p>
          <w:p w14:paraId="78D36024" w14:textId="75BF6FEE" w:rsidR="00D74BF6" w:rsidRDefault="00D74BF6" w:rsidP="00C6672E">
            <w:r>
              <w:t>Agency_____________________________________</w:t>
            </w:r>
            <w:r w:rsidR="00964312">
              <w:t xml:space="preserve">_____     </w:t>
            </w:r>
            <w:r>
              <w:t xml:space="preserve"> Phone_____________________</w:t>
            </w:r>
            <w:r w:rsidR="00964312">
              <w:t>________________</w:t>
            </w:r>
          </w:p>
          <w:p w14:paraId="370253D5" w14:textId="77777777" w:rsidR="00D74BF6" w:rsidRDefault="00D74BF6" w:rsidP="00C6672E"/>
          <w:p w14:paraId="1C00FAF3" w14:textId="17485B1E" w:rsidR="00D74BF6" w:rsidRDefault="00D74BF6" w:rsidP="00C6672E">
            <w:r>
              <w:t>Address_______________________________________________________________</w:t>
            </w:r>
            <w:r w:rsidR="00964312">
              <w:t>_______________________</w:t>
            </w:r>
          </w:p>
          <w:p w14:paraId="01D0AED9" w14:textId="77777777" w:rsidR="00D74BF6" w:rsidRDefault="00D74BF6" w:rsidP="00C6672E"/>
          <w:p w14:paraId="526CED6C" w14:textId="646D135E" w:rsidR="00D74BF6" w:rsidRDefault="00D74BF6" w:rsidP="00C6672E">
            <w:r>
              <w:t>Position_______________________________</w:t>
            </w:r>
            <w:r w:rsidR="00964312">
              <w:t xml:space="preserve">__________    </w:t>
            </w:r>
            <w:r>
              <w:t xml:space="preserve"> Supervisor_______________________</w:t>
            </w:r>
            <w:r w:rsidR="00964312">
              <w:t>___________</w:t>
            </w:r>
          </w:p>
          <w:p w14:paraId="3A375BA7" w14:textId="77777777" w:rsidR="00D74BF6" w:rsidRDefault="00D74BF6" w:rsidP="00C6672E"/>
          <w:p w14:paraId="77E9CBA4" w14:textId="77777777" w:rsidR="00D74BF6" w:rsidRDefault="00D74BF6" w:rsidP="00C6672E">
            <w:r>
              <w:t>Job Description</w:t>
            </w:r>
          </w:p>
          <w:p w14:paraId="7BF015A1" w14:textId="77777777" w:rsidR="00AA7D05" w:rsidRDefault="00AA7D05" w:rsidP="00C6672E"/>
          <w:p w14:paraId="0D8A963F" w14:textId="4E7D04F2" w:rsidR="00D74BF6" w:rsidRDefault="00D74BF6" w:rsidP="00C6672E">
            <w:r>
              <w:t>Dates of employment/volunteer:  From – To:  ________________________________</w:t>
            </w:r>
            <w:r w:rsidR="00964312">
              <w:t>_______________________</w:t>
            </w:r>
          </w:p>
          <w:p w14:paraId="6B1902AA" w14:textId="6F5FB9CA" w:rsidR="00D74BF6" w:rsidRDefault="00D74BF6" w:rsidP="00C6672E">
            <w:pPr>
              <w:rPr>
                <w:sz w:val="24"/>
                <w:szCs w:val="24"/>
              </w:rPr>
            </w:pPr>
          </w:p>
        </w:tc>
      </w:tr>
      <w:tr w:rsidR="00D74BF6" w14:paraId="1AF149AA" w14:textId="77777777" w:rsidTr="00964312">
        <w:tc>
          <w:tcPr>
            <w:tcW w:w="10440" w:type="dxa"/>
          </w:tcPr>
          <w:p w14:paraId="165D5ECC" w14:textId="77777777" w:rsidR="00D74BF6" w:rsidRDefault="00D74BF6" w:rsidP="00C6672E"/>
          <w:p w14:paraId="66D33775" w14:textId="56C0CD6C" w:rsidR="00D74BF6" w:rsidRDefault="00D74BF6" w:rsidP="00C6672E">
            <w:r>
              <w:t>Agency_____________________________________</w:t>
            </w:r>
            <w:r w:rsidR="00964312">
              <w:t xml:space="preserve">_____    </w:t>
            </w:r>
            <w:r>
              <w:t xml:space="preserve"> Phone_____________________</w:t>
            </w:r>
            <w:r w:rsidR="00964312">
              <w:t>________________</w:t>
            </w:r>
          </w:p>
          <w:p w14:paraId="50036609" w14:textId="77777777" w:rsidR="00D74BF6" w:rsidRDefault="00D74BF6" w:rsidP="00C6672E"/>
          <w:p w14:paraId="2D6E3BA4" w14:textId="03B26317" w:rsidR="00D74BF6" w:rsidRDefault="00D74BF6" w:rsidP="00C6672E">
            <w:r>
              <w:t>Address_______________________________________________________________</w:t>
            </w:r>
            <w:r w:rsidR="00964312">
              <w:t>_______________________</w:t>
            </w:r>
          </w:p>
          <w:p w14:paraId="78F2CA48" w14:textId="77777777" w:rsidR="00D74BF6" w:rsidRDefault="00D74BF6" w:rsidP="00C6672E"/>
          <w:p w14:paraId="154725D8" w14:textId="7A82F4F9" w:rsidR="00D74BF6" w:rsidRDefault="00D74BF6" w:rsidP="00C6672E">
            <w:r>
              <w:t>Position_______________________________</w:t>
            </w:r>
            <w:r w:rsidR="00964312">
              <w:t xml:space="preserve">__________    </w:t>
            </w:r>
            <w:r>
              <w:t xml:space="preserve"> Supervisor_______________________</w:t>
            </w:r>
            <w:r w:rsidR="00964312">
              <w:t>___________</w:t>
            </w:r>
          </w:p>
          <w:p w14:paraId="65838258" w14:textId="77777777" w:rsidR="00D74BF6" w:rsidRDefault="00D74BF6" w:rsidP="00C6672E"/>
          <w:p w14:paraId="012C50A0" w14:textId="77777777" w:rsidR="00D74BF6" w:rsidRDefault="00D74BF6" w:rsidP="00C6672E">
            <w:r>
              <w:t>Job Description</w:t>
            </w:r>
          </w:p>
          <w:p w14:paraId="32126FBF" w14:textId="77777777" w:rsidR="00AA7D05" w:rsidRDefault="00AA7D05" w:rsidP="00C6672E"/>
          <w:p w14:paraId="370C81D2" w14:textId="6FAC34ED" w:rsidR="00D74BF6" w:rsidRDefault="00D74BF6" w:rsidP="00C6672E">
            <w:r>
              <w:t>Dates of employment/volunteer:  From – To:  ________________________________</w:t>
            </w:r>
            <w:r w:rsidR="00964312">
              <w:t>_______________________</w:t>
            </w:r>
          </w:p>
          <w:p w14:paraId="385B2042" w14:textId="5A137215" w:rsidR="00AA7D05" w:rsidRDefault="00AA7D05" w:rsidP="00C6672E">
            <w:pPr>
              <w:rPr>
                <w:sz w:val="24"/>
                <w:szCs w:val="24"/>
              </w:rPr>
            </w:pPr>
          </w:p>
        </w:tc>
      </w:tr>
    </w:tbl>
    <w:p w14:paraId="7BD91583" w14:textId="77777777" w:rsidR="00C6672E" w:rsidRDefault="00C6672E" w:rsidP="00F72F5B">
      <w:pPr>
        <w:pStyle w:val="NoSpacing"/>
        <w:ind w:left="720" w:hanging="720"/>
        <w:jc w:val="center"/>
        <w:rPr>
          <w:b/>
          <w:sz w:val="28"/>
          <w:szCs w:val="28"/>
        </w:rPr>
      </w:pPr>
    </w:p>
    <w:p w14:paraId="0536BACC" w14:textId="7CD7AAE3" w:rsidR="00964312" w:rsidRPr="00964312" w:rsidRDefault="00C6672E" w:rsidP="00964312">
      <w:pPr>
        <w:pStyle w:val="NoSpacing"/>
        <w:ind w:left="720" w:hanging="720"/>
        <w:jc w:val="center"/>
        <w:rPr>
          <w:sz w:val="24"/>
          <w:szCs w:val="24"/>
        </w:rPr>
        <w:sectPr w:rsidR="00964312" w:rsidRPr="00964312" w:rsidSect="00C6672E">
          <w:pgSz w:w="12240" w:h="15840"/>
          <w:pgMar w:top="720" w:right="720" w:bottom="720" w:left="720" w:header="720" w:footer="720" w:gutter="0"/>
          <w:cols w:space="720"/>
          <w:docGrid w:linePitch="360"/>
        </w:sectPr>
      </w:pPr>
      <w:r>
        <w:rPr>
          <w:b/>
          <w:sz w:val="28"/>
          <w:szCs w:val="28"/>
        </w:rPr>
        <w:t>IMPORTANT! Be Sure to Read the Following:</w:t>
      </w:r>
      <w:r w:rsidR="00964312" w:rsidRPr="00964312">
        <w:rPr>
          <w:b/>
          <w:noProof/>
          <w:sz w:val="28"/>
          <w:szCs w:val="28"/>
        </w:rPr>
        <mc:AlternateContent>
          <mc:Choice Requires="wps">
            <w:drawing>
              <wp:anchor distT="45720" distB="45720" distL="114300" distR="114300" simplePos="0" relativeHeight="251659264" behindDoc="0" locked="0" layoutInCell="1" allowOverlap="1" wp14:anchorId="54B0A0F4" wp14:editId="6AC2BC3A">
                <wp:simplePos x="0" y="0"/>
                <wp:positionH relativeFrom="margin">
                  <wp:align>center</wp:align>
                </wp:positionH>
                <wp:positionV relativeFrom="paragraph">
                  <wp:posOffset>328295</wp:posOffset>
                </wp:positionV>
                <wp:extent cx="6657975" cy="35433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3543300"/>
                        </a:xfrm>
                        <a:prstGeom prst="rect">
                          <a:avLst/>
                        </a:prstGeom>
                        <a:solidFill>
                          <a:srgbClr val="FFFFFF"/>
                        </a:solidFill>
                        <a:ln w="9525">
                          <a:solidFill>
                            <a:schemeClr val="tx1"/>
                          </a:solidFill>
                          <a:miter lim="800000"/>
                          <a:headEnd/>
                          <a:tailEnd/>
                        </a:ln>
                      </wps:spPr>
                      <wps:txbx>
                        <w:txbxContent>
                          <w:p w14:paraId="44439DCB" w14:textId="77777777" w:rsidR="00964312" w:rsidRDefault="00964312" w:rsidP="00964312">
                            <w:pPr>
                              <w:shd w:val="clear" w:color="auto" w:fill="FFFFFF"/>
                              <w:spacing w:before="300" w:after="150" w:line="360" w:lineRule="atLeast"/>
                              <w:outlineLvl w:val="1"/>
                              <w:rPr>
                                <w:rFonts w:eastAsia="Times New Roman" w:cstheme="minorHAnsi"/>
                                <w:color w:val="000000"/>
                                <w:sz w:val="24"/>
                                <w:szCs w:val="24"/>
                              </w:rPr>
                            </w:pPr>
                            <w:r>
                              <w:rPr>
                                <w:sz w:val="24"/>
                                <w:szCs w:val="24"/>
                              </w:rPr>
                              <w:t xml:space="preserve">To be a licensed massage therapist in the State of Utah, the applicant must be in conformity with the Utah Massage Therapy Practice Act. Applicants who have been convicted of a felony or any drug related charges; have been involved as the abuser in any incident of verbal, physical, mental, or sexual abuse; or may pose a threat to themselves, clients, or to the public health, safety, or welfare because of any circumstances or conditions, should determine their eligibility status with the Division of Occupational and Professional Licensing. Locate an Application for Criminal History Determination on </w:t>
                            </w:r>
                            <w:hyperlink r:id="rId10" w:history="1">
                              <w:r w:rsidRPr="00531E59">
                                <w:rPr>
                                  <w:rStyle w:val="Hyperlink"/>
                                  <w:rFonts w:eastAsia="Times New Roman" w:cstheme="minorHAnsi"/>
                                  <w:sz w:val="24"/>
                                  <w:szCs w:val="24"/>
                                </w:rPr>
                                <w:t>https://dopl.utah.gov/mt/</w:t>
                              </w:r>
                            </w:hyperlink>
                          </w:p>
                          <w:p w14:paraId="71095F11" w14:textId="77777777" w:rsidR="00964312" w:rsidRPr="00EB5BB6" w:rsidRDefault="00964312" w:rsidP="00964312">
                            <w:pPr>
                              <w:shd w:val="clear" w:color="auto" w:fill="FFFFFF"/>
                              <w:spacing w:before="300" w:after="150" w:line="360" w:lineRule="atLeast"/>
                              <w:outlineLvl w:val="1"/>
                              <w:rPr>
                                <w:rFonts w:eastAsia="Times New Roman" w:cstheme="minorHAnsi"/>
                                <w:color w:val="000000"/>
                                <w:sz w:val="24"/>
                                <w:szCs w:val="24"/>
                              </w:rPr>
                            </w:pPr>
                            <w:r>
                              <w:rPr>
                                <w:rFonts w:eastAsia="Times New Roman" w:cstheme="minorHAnsi"/>
                                <w:color w:val="000000"/>
                                <w:sz w:val="24"/>
                                <w:szCs w:val="24"/>
                              </w:rPr>
                              <w:t>The Division of Occupational and Professional Licensing makes the final decision on issue of license to practice in the State of Utah. If you have a record of convicted criminal actions, it may affect your eligibility for admission to the Bridgerland Therapeutic Massage program. Admission to the program is contingent upon submission of a satisfactory background check. If a background check reveals a history of convicted criminal actions, you may be expelled from the program.</w:t>
                            </w:r>
                          </w:p>
                          <w:p w14:paraId="057F1D91" w14:textId="4361C2E2" w:rsidR="00964312" w:rsidRDefault="009643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B0A0F4" id="_x0000_t202" coordsize="21600,21600" o:spt="202" path="m,l,21600r21600,l21600,xe">
                <v:stroke joinstyle="miter"/>
                <v:path gradientshapeok="t" o:connecttype="rect"/>
              </v:shapetype>
              <v:shape id="Text Box 2" o:spid="_x0000_s1026" type="#_x0000_t202" style="position:absolute;left:0;text-align:left;margin-left:0;margin-top:25.85pt;width:524.25pt;height:279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" strokecolor="black [3213]">
                <v:textbox>
                  <w:txbxContent>
                    <w:p w14:paraId="44439DCB" w14:textId="77777777" w:rsidR="00964312" w:rsidRDefault="00964312" w:rsidP="00964312">
                      <w:pPr>
                        <w:shd w:val="clear" w:color="auto" w:fill="FFFFFF"/>
                        <w:spacing w:before="300" w:after="150" w:line="360" w:lineRule="atLeast"/>
                        <w:outlineLvl w:val="1"/>
                        <w:rPr>
                          <w:rFonts w:eastAsia="Times New Roman" w:cstheme="minorHAnsi"/>
                          <w:color w:val="000000"/>
                          <w:sz w:val="24"/>
                          <w:szCs w:val="24"/>
                        </w:rPr>
                      </w:pPr>
                      <w:r>
                        <w:rPr>
                          <w:sz w:val="24"/>
                          <w:szCs w:val="24"/>
                        </w:rPr>
                        <w:t xml:space="preserve">To be a licensed massage therapist in the State of Utah, the applicant must be in conformity with the Utah Massage Therapy Practice Act. Applicants who have been convicted of a felony or any drug related charges; have been involved as the abuser in any incident of verbal, physical, mental, or sexual abuse; or may pose a threat to themselves, clients, or to the public health, safety, or welfare because of any circumstances or conditions, should determine their eligibility status with the Division of Occupational and Professional Licensing. Locate an Application for Criminal History Determination on </w:t>
                      </w:r>
                      <w:hyperlink r:id="rId11" w:history="1">
                        <w:r w:rsidRPr="00531E59">
                          <w:rPr>
                            <w:rStyle w:val="Hyperlink"/>
                            <w:rFonts w:eastAsia="Times New Roman" w:cstheme="minorHAnsi"/>
                            <w:sz w:val="24"/>
                            <w:szCs w:val="24"/>
                          </w:rPr>
                          <w:t>https://dopl.utah.gov/mt/</w:t>
                        </w:r>
                      </w:hyperlink>
                    </w:p>
                    <w:p w14:paraId="71095F11" w14:textId="77777777" w:rsidR="00964312" w:rsidRPr="00EB5BB6" w:rsidRDefault="00964312" w:rsidP="00964312">
                      <w:pPr>
                        <w:shd w:val="clear" w:color="auto" w:fill="FFFFFF"/>
                        <w:spacing w:before="300" w:after="150" w:line="360" w:lineRule="atLeast"/>
                        <w:outlineLvl w:val="1"/>
                        <w:rPr>
                          <w:rFonts w:eastAsia="Times New Roman" w:cstheme="minorHAnsi"/>
                          <w:color w:val="000000"/>
                          <w:sz w:val="24"/>
                          <w:szCs w:val="24"/>
                        </w:rPr>
                      </w:pPr>
                      <w:r>
                        <w:rPr>
                          <w:rFonts w:eastAsia="Times New Roman" w:cstheme="minorHAnsi"/>
                          <w:color w:val="000000"/>
                          <w:sz w:val="24"/>
                          <w:szCs w:val="24"/>
                        </w:rPr>
                        <w:t>The Division of Occupational and Professional Licensing makes the final decision on issue of license to practice in the State of Utah. If you have a record of convicted criminal actions, it may affect your eligibility for admission to the Bridgerland Therapeutic Massage program. Admission to the program is contingent upon submission of a satisfactory background check. If a background check reveals a history of convicted criminal actions, you may be expelled from the program.</w:t>
                      </w:r>
                    </w:p>
                    <w:p w14:paraId="057F1D91" w14:textId="4361C2E2" w:rsidR="00964312" w:rsidRDefault="00964312"/>
                  </w:txbxContent>
                </v:textbox>
                <w10:wrap type="square" anchorx="margin"/>
              </v:shape>
            </w:pict>
          </mc:Fallback>
        </mc:AlternateContent>
      </w:r>
    </w:p>
    <w:p w14:paraId="57227649" w14:textId="184D3FE7" w:rsidR="00D74BF6" w:rsidRDefault="00D74BF6" w:rsidP="00D74BF6">
      <w:pPr>
        <w:pStyle w:val="NoSpacing"/>
        <w:ind w:left="720" w:hanging="720"/>
        <w:jc w:val="center"/>
        <w:rPr>
          <w:b/>
          <w:sz w:val="28"/>
          <w:szCs w:val="28"/>
        </w:rPr>
      </w:pPr>
      <w:r w:rsidRPr="00D74BF6">
        <w:rPr>
          <w:b/>
          <w:sz w:val="28"/>
          <w:szCs w:val="28"/>
        </w:rPr>
        <w:lastRenderedPageBreak/>
        <w:t>References</w:t>
      </w:r>
    </w:p>
    <w:p w14:paraId="66993524" w14:textId="77777777" w:rsidR="00DA10A5" w:rsidRDefault="00DA10A5" w:rsidP="00D74BF6">
      <w:pPr>
        <w:pStyle w:val="NoSpacing"/>
        <w:ind w:left="720" w:hanging="720"/>
        <w:jc w:val="center"/>
        <w:rPr>
          <w:b/>
          <w:sz w:val="28"/>
          <w:szCs w:val="28"/>
        </w:rPr>
      </w:pPr>
    </w:p>
    <w:p w14:paraId="26F363B1" w14:textId="60836659" w:rsidR="00AA7D05" w:rsidRDefault="00D74BF6" w:rsidP="00AA7D05">
      <w:pPr>
        <w:pStyle w:val="NoSpacing"/>
        <w:ind w:left="720" w:hanging="720"/>
        <w:rPr>
          <w:sz w:val="24"/>
          <w:szCs w:val="24"/>
        </w:rPr>
      </w:pPr>
      <w:r>
        <w:rPr>
          <w:sz w:val="24"/>
          <w:szCs w:val="24"/>
        </w:rPr>
        <w:t xml:space="preserve">List the names of the three professional people who will be completing your </w:t>
      </w:r>
      <w:r w:rsidR="00251E3D">
        <w:rPr>
          <w:sz w:val="24"/>
          <w:szCs w:val="24"/>
        </w:rPr>
        <w:t>R</w:t>
      </w:r>
      <w:bookmarkStart w:id="1" w:name="_GoBack"/>
      <w:bookmarkEnd w:id="1"/>
      <w:r>
        <w:rPr>
          <w:sz w:val="24"/>
          <w:szCs w:val="24"/>
        </w:rPr>
        <w:t>eference</w:t>
      </w:r>
    </w:p>
    <w:p w14:paraId="18669965" w14:textId="77777777" w:rsidR="008E6BA2" w:rsidRDefault="00AA7D05" w:rsidP="00AA7D05">
      <w:pPr>
        <w:pStyle w:val="NoSpacing"/>
        <w:ind w:left="720" w:hanging="720"/>
        <w:rPr>
          <w:sz w:val="24"/>
          <w:szCs w:val="24"/>
        </w:rPr>
      </w:pPr>
      <w:r>
        <w:rPr>
          <w:sz w:val="24"/>
          <w:szCs w:val="24"/>
        </w:rPr>
        <w:t>E</w:t>
      </w:r>
      <w:r w:rsidR="00D74BF6">
        <w:rPr>
          <w:sz w:val="24"/>
          <w:szCs w:val="24"/>
        </w:rPr>
        <w:t>valuation</w:t>
      </w:r>
      <w:r>
        <w:rPr>
          <w:sz w:val="24"/>
          <w:szCs w:val="24"/>
        </w:rPr>
        <w:t xml:space="preserve"> </w:t>
      </w:r>
      <w:r w:rsidR="00D74BF6">
        <w:rPr>
          <w:sz w:val="24"/>
          <w:szCs w:val="24"/>
        </w:rPr>
        <w:t xml:space="preserve">forms. </w:t>
      </w:r>
      <w:r>
        <w:rPr>
          <w:sz w:val="24"/>
          <w:szCs w:val="24"/>
        </w:rPr>
        <w:t xml:space="preserve">These must be people who are now or who have been your employer, </w:t>
      </w:r>
    </w:p>
    <w:p w14:paraId="23B7CB35" w14:textId="77777777" w:rsidR="008E6BA2" w:rsidRDefault="00AA7D05" w:rsidP="008E6BA2">
      <w:pPr>
        <w:pStyle w:val="NoSpacing"/>
        <w:ind w:left="720" w:hanging="720"/>
        <w:rPr>
          <w:sz w:val="24"/>
          <w:szCs w:val="24"/>
        </w:rPr>
      </w:pPr>
      <w:r>
        <w:rPr>
          <w:sz w:val="24"/>
          <w:szCs w:val="24"/>
        </w:rPr>
        <w:t>supervisor, former</w:t>
      </w:r>
      <w:r w:rsidR="008E6BA2">
        <w:rPr>
          <w:sz w:val="24"/>
          <w:szCs w:val="24"/>
        </w:rPr>
        <w:t xml:space="preserve"> </w:t>
      </w:r>
      <w:r>
        <w:rPr>
          <w:sz w:val="24"/>
          <w:szCs w:val="24"/>
        </w:rPr>
        <w:t>instructor, or community leader. They must have known you for at least six</w:t>
      </w:r>
    </w:p>
    <w:p w14:paraId="1B581168" w14:textId="77777777" w:rsidR="00401135" w:rsidRDefault="00AA7D05" w:rsidP="008E6BA2">
      <w:pPr>
        <w:pStyle w:val="NoSpacing"/>
        <w:ind w:left="720" w:hanging="720"/>
        <w:rPr>
          <w:sz w:val="24"/>
          <w:szCs w:val="24"/>
        </w:rPr>
      </w:pPr>
      <w:r>
        <w:rPr>
          <w:sz w:val="24"/>
          <w:szCs w:val="24"/>
        </w:rPr>
        <w:t>months and cannot be related to you. At least two reference forms are required for</w:t>
      </w:r>
      <w:r w:rsidR="00401135">
        <w:rPr>
          <w:sz w:val="24"/>
          <w:szCs w:val="24"/>
        </w:rPr>
        <w:t xml:space="preserve"> your</w:t>
      </w:r>
    </w:p>
    <w:p w14:paraId="2CA1CD36" w14:textId="77777777" w:rsidR="00401135" w:rsidRDefault="00AA7D05" w:rsidP="008E6BA2">
      <w:pPr>
        <w:pStyle w:val="NoSpacing"/>
        <w:ind w:left="720" w:hanging="720"/>
        <w:rPr>
          <w:sz w:val="24"/>
          <w:szCs w:val="24"/>
        </w:rPr>
      </w:pPr>
      <w:r>
        <w:rPr>
          <w:sz w:val="24"/>
          <w:szCs w:val="24"/>
        </w:rPr>
        <w:t>application</w:t>
      </w:r>
      <w:r w:rsidR="00401135">
        <w:rPr>
          <w:sz w:val="24"/>
          <w:szCs w:val="24"/>
        </w:rPr>
        <w:t xml:space="preserve"> </w:t>
      </w:r>
      <w:r>
        <w:rPr>
          <w:sz w:val="24"/>
          <w:szCs w:val="24"/>
        </w:rPr>
        <w:t>to be considered,</w:t>
      </w:r>
      <w:r w:rsidR="008E6BA2">
        <w:rPr>
          <w:sz w:val="24"/>
          <w:szCs w:val="24"/>
        </w:rPr>
        <w:t xml:space="preserve"> </w:t>
      </w:r>
      <w:r>
        <w:rPr>
          <w:sz w:val="24"/>
          <w:szCs w:val="24"/>
        </w:rPr>
        <w:t>but you must have three refer</w:t>
      </w:r>
      <w:r w:rsidR="00401135">
        <w:rPr>
          <w:sz w:val="24"/>
          <w:szCs w:val="24"/>
        </w:rPr>
        <w:t xml:space="preserve">ence forms returned </w:t>
      </w:r>
    </w:p>
    <w:p w14:paraId="747176F2" w14:textId="12C64A7A" w:rsidR="00AA7D05" w:rsidRDefault="00401135" w:rsidP="008E6BA2">
      <w:pPr>
        <w:pStyle w:val="NoSpacing"/>
        <w:ind w:left="720" w:hanging="720"/>
        <w:rPr>
          <w:sz w:val="24"/>
          <w:szCs w:val="24"/>
        </w:rPr>
      </w:pPr>
      <w:r>
        <w:rPr>
          <w:sz w:val="24"/>
          <w:szCs w:val="24"/>
        </w:rPr>
        <w:t>in order to potentially receive the maximum three points</w:t>
      </w:r>
      <w:r w:rsidR="00AA7D05">
        <w:rPr>
          <w:sz w:val="24"/>
          <w:szCs w:val="24"/>
        </w:rPr>
        <w:t>.</w:t>
      </w:r>
    </w:p>
    <w:p w14:paraId="04D5C695" w14:textId="77777777" w:rsidR="00AA7D05" w:rsidRDefault="00AA7D05" w:rsidP="00AA7D05">
      <w:pPr>
        <w:pStyle w:val="NoSpacing"/>
        <w:ind w:left="720" w:hanging="720"/>
        <w:jc w:val="both"/>
        <w:rPr>
          <w:sz w:val="24"/>
          <w:szCs w:val="24"/>
        </w:rPr>
      </w:pPr>
    </w:p>
    <w:tbl>
      <w:tblPr>
        <w:tblStyle w:val="TableGrid"/>
        <w:tblW w:w="9644" w:type="dxa"/>
        <w:tblInd w:w="-95" w:type="dxa"/>
        <w:tblLook w:val="04A0" w:firstRow="1" w:lastRow="0" w:firstColumn="1" w:lastColumn="0" w:noHBand="0" w:noVBand="1"/>
      </w:tblPr>
      <w:tblGrid>
        <w:gridCol w:w="9630"/>
        <w:gridCol w:w="14"/>
      </w:tblGrid>
      <w:tr w:rsidR="00AA7D05" w14:paraId="47FDD3B1" w14:textId="77777777" w:rsidTr="00C6672E">
        <w:trPr>
          <w:gridAfter w:val="1"/>
          <w:wAfter w:w="14" w:type="dxa"/>
        </w:trPr>
        <w:tc>
          <w:tcPr>
            <w:tcW w:w="9630" w:type="dxa"/>
          </w:tcPr>
          <w:p w14:paraId="6CE9EDB0" w14:textId="77777777" w:rsidR="00AA7D05" w:rsidRDefault="00AA7D05" w:rsidP="00AA7D05">
            <w:pPr>
              <w:pStyle w:val="NoSpacing"/>
              <w:jc w:val="both"/>
              <w:rPr>
                <w:sz w:val="24"/>
                <w:szCs w:val="24"/>
              </w:rPr>
            </w:pPr>
          </w:p>
          <w:p w14:paraId="29A65EA0" w14:textId="357A62DD" w:rsidR="00AA7D05" w:rsidRPr="00AA7D05" w:rsidRDefault="00AA7D05" w:rsidP="00C6672E">
            <w:r w:rsidRPr="00AA7D05">
              <w:t>Name _________________________________________________________________________</w:t>
            </w:r>
            <w:r w:rsidR="00964312">
              <w:t>______</w:t>
            </w:r>
          </w:p>
          <w:p w14:paraId="6E88DED6" w14:textId="77777777" w:rsidR="00AA7D05" w:rsidRPr="00AA7D05" w:rsidRDefault="00AA7D05" w:rsidP="00C6672E"/>
          <w:p w14:paraId="13D9B939" w14:textId="01184BDD" w:rsidR="00AA7D05" w:rsidRPr="00AA7D05" w:rsidRDefault="00AA7D05" w:rsidP="00C6672E">
            <w:r w:rsidRPr="00AA7D05">
              <w:t>Address_______________________________________________________________________</w:t>
            </w:r>
            <w:r w:rsidR="00964312">
              <w:t>_______</w:t>
            </w:r>
          </w:p>
          <w:p w14:paraId="22A36E64" w14:textId="77777777" w:rsidR="00AA7D05" w:rsidRPr="00AA7D05" w:rsidRDefault="00AA7D05" w:rsidP="00C6672E"/>
          <w:p w14:paraId="05131448" w14:textId="217F4B6D" w:rsidR="00AA7D05" w:rsidRPr="00C6672E" w:rsidRDefault="00AA7D05" w:rsidP="00C6672E">
            <w:r w:rsidRPr="00AA7D05">
              <w:t>Institution</w:t>
            </w:r>
            <w:r w:rsidRPr="00AA7D05">
              <w:tab/>
            </w:r>
            <w:r w:rsidRPr="00AA7D05">
              <w:tab/>
            </w:r>
            <w:r w:rsidRPr="00AA7D05">
              <w:tab/>
            </w:r>
            <w:r w:rsidRPr="00AA7D05">
              <w:tab/>
            </w:r>
            <w:r w:rsidRPr="00AA7D05">
              <w:tab/>
            </w:r>
            <w:r w:rsidRPr="00AA7D05">
              <w:tab/>
              <w:t>Position</w:t>
            </w:r>
          </w:p>
        </w:tc>
      </w:tr>
      <w:tr w:rsidR="00AA7D05" w14:paraId="7FDE5709" w14:textId="77777777" w:rsidTr="00C6672E">
        <w:trPr>
          <w:gridAfter w:val="1"/>
          <w:wAfter w:w="14" w:type="dxa"/>
        </w:trPr>
        <w:tc>
          <w:tcPr>
            <w:tcW w:w="9630" w:type="dxa"/>
          </w:tcPr>
          <w:p w14:paraId="4E46088D" w14:textId="77777777" w:rsidR="00AA7D05" w:rsidRDefault="00AA7D05" w:rsidP="00AA7D05">
            <w:pPr>
              <w:pStyle w:val="NoSpacing"/>
              <w:jc w:val="both"/>
              <w:rPr>
                <w:sz w:val="24"/>
                <w:szCs w:val="24"/>
              </w:rPr>
            </w:pPr>
          </w:p>
          <w:p w14:paraId="6FC2E096" w14:textId="16200AF3" w:rsidR="00AA7D05" w:rsidRDefault="00AA7D05" w:rsidP="00C6672E">
            <w:r>
              <w:t>Name _________________________________________________________________________</w:t>
            </w:r>
            <w:r w:rsidR="00964312">
              <w:t>______</w:t>
            </w:r>
          </w:p>
          <w:p w14:paraId="222ED2C1" w14:textId="77777777" w:rsidR="00AA7D05" w:rsidRDefault="00AA7D05" w:rsidP="00C6672E"/>
          <w:p w14:paraId="7957FE1E" w14:textId="4C64367C" w:rsidR="00AA7D05" w:rsidRDefault="00AA7D05" w:rsidP="00C6672E">
            <w:r>
              <w:t>Address_______________________________________________________________________</w:t>
            </w:r>
            <w:r w:rsidR="00964312">
              <w:t>_______</w:t>
            </w:r>
          </w:p>
          <w:p w14:paraId="3FBCB418" w14:textId="77777777" w:rsidR="00AA7D05" w:rsidRDefault="00AA7D05" w:rsidP="00C6672E"/>
          <w:p w14:paraId="209E9C49" w14:textId="2B7D5D5B" w:rsidR="00AA7D05" w:rsidRPr="00C6672E" w:rsidRDefault="00AA7D05" w:rsidP="00C6672E">
            <w:r>
              <w:t>Institution</w:t>
            </w:r>
            <w:r>
              <w:tab/>
            </w:r>
            <w:r>
              <w:tab/>
            </w:r>
            <w:r>
              <w:tab/>
            </w:r>
            <w:r>
              <w:tab/>
            </w:r>
            <w:r>
              <w:tab/>
            </w:r>
            <w:r>
              <w:tab/>
              <w:t>Position</w:t>
            </w:r>
          </w:p>
        </w:tc>
      </w:tr>
      <w:tr w:rsidR="00AA7D05" w14:paraId="66F531B1" w14:textId="77777777" w:rsidTr="00C6672E">
        <w:trPr>
          <w:trHeight w:val="1412"/>
        </w:trPr>
        <w:tc>
          <w:tcPr>
            <w:tcW w:w="9644" w:type="dxa"/>
            <w:gridSpan w:val="2"/>
          </w:tcPr>
          <w:p w14:paraId="06DDA026" w14:textId="77777777" w:rsidR="00964312" w:rsidRDefault="00964312" w:rsidP="00C6672E"/>
          <w:p w14:paraId="3DB765DE" w14:textId="16511A0F" w:rsidR="00AA7D05" w:rsidRDefault="00AA7D05" w:rsidP="00C6672E">
            <w:r>
              <w:t>Name _________________________________________________________________________</w:t>
            </w:r>
            <w:r w:rsidR="00964312">
              <w:t>______</w:t>
            </w:r>
          </w:p>
          <w:p w14:paraId="3FCBCA51" w14:textId="77777777" w:rsidR="00AA7D05" w:rsidRDefault="00AA7D05" w:rsidP="00C6672E"/>
          <w:p w14:paraId="081D6902" w14:textId="4358430C" w:rsidR="00AA7D05" w:rsidRDefault="00AA7D05" w:rsidP="00C6672E">
            <w:r>
              <w:t>Address_______________________________________________________________________</w:t>
            </w:r>
            <w:r w:rsidR="00964312">
              <w:t>_______</w:t>
            </w:r>
          </w:p>
          <w:p w14:paraId="6B52348F" w14:textId="77777777" w:rsidR="00AA7D05" w:rsidRDefault="00AA7D05" w:rsidP="00C6672E"/>
          <w:p w14:paraId="1507CAA1" w14:textId="03732DDA" w:rsidR="00AA7D05" w:rsidRPr="00C6672E" w:rsidRDefault="00AA7D05" w:rsidP="00C6672E">
            <w:r>
              <w:t>Institution</w:t>
            </w:r>
            <w:r>
              <w:tab/>
            </w:r>
            <w:r>
              <w:tab/>
            </w:r>
            <w:r>
              <w:tab/>
            </w:r>
            <w:r>
              <w:tab/>
            </w:r>
            <w:r>
              <w:tab/>
            </w:r>
            <w:r>
              <w:tab/>
              <w:t>Position</w:t>
            </w:r>
          </w:p>
        </w:tc>
      </w:tr>
    </w:tbl>
    <w:p w14:paraId="2E3952CD" w14:textId="77777777" w:rsidR="00AA7D05" w:rsidRDefault="00AA7D05" w:rsidP="00AA7D05">
      <w:pPr>
        <w:pStyle w:val="NoSpacing"/>
        <w:ind w:left="720" w:hanging="720"/>
        <w:jc w:val="both"/>
        <w:rPr>
          <w:sz w:val="24"/>
          <w:szCs w:val="24"/>
        </w:rPr>
      </w:pPr>
    </w:p>
    <w:p w14:paraId="405D628F" w14:textId="599ADCFE" w:rsidR="00AA7D05" w:rsidRDefault="00AA7D05" w:rsidP="00AA7D05">
      <w:pPr>
        <w:pStyle w:val="NoSpacing"/>
        <w:ind w:left="720" w:hanging="720"/>
        <w:jc w:val="both"/>
        <w:rPr>
          <w:sz w:val="24"/>
          <w:szCs w:val="24"/>
        </w:rPr>
      </w:pPr>
    </w:p>
    <w:p w14:paraId="0BC597EF" w14:textId="410CF525" w:rsidR="00AA7D05" w:rsidRPr="00D74BF6" w:rsidRDefault="00AA7D05" w:rsidP="00AA7D05">
      <w:pPr>
        <w:pStyle w:val="NoSpacing"/>
        <w:jc w:val="both"/>
        <w:rPr>
          <w:sz w:val="24"/>
          <w:szCs w:val="24"/>
        </w:rPr>
      </w:pPr>
    </w:p>
    <w:p w14:paraId="62DE80F3" w14:textId="4E12AF98" w:rsidR="00FD297E" w:rsidRDefault="00FD297E">
      <w:pPr>
        <w:rPr>
          <w:sz w:val="24"/>
          <w:szCs w:val="24"/>
        </w:rPr>
      </w:pPr>
      <w:r>
        <w:rPr>
          <w:sz w:val="24"/>
          <w:szCs w:val="24"/>
        </w:rPr>
        <w:br w:type="page"/>
      </w:r>
    </w:p>
    <w:p w14:paraId="2850C49C" w14:textId="77777777" w:rsidR="00DA10A5" w:rsidRDefault="00DA10A5" w:rsidP="00DA10A5">
      <w:pPr>
        <w:pStyle w:val="NoSpacing"/>
        <w:ind w:left="720" w:hanging="720"/>
        <w:jc w:val="center"/>
        <w:rPr>
          <w:b/>
          <w:sz w:val="32"/>
          <w:szCs w:val="32"/>
        </w:rPr>
        <w:sectPr w:rsidR="00DA10A5" w:rsidSect="00DA10A5">
          <w:pgSz w:w="12240" w:h="15840"/>
          <w:pgMar w:top="1440" w:right="1440" w:bottom="1440" w:left="1440" w:header="720" w:footer="720" w:gutter="0"/>
          <w:cols w:space="720"/>
          <w:docGrid w:linePitch="360"/>
        </w:sectPr>
      </w:pPr>
    </w:p>
    <w:p w14:paraId="52489922" w14:textId="63C21948" w:rsidR="00C6672E" w:rsidRPr="00DA10A5" w:rsidRDefault="00C6672E" w:rsidP="00DA10A5">
      <w:pPr>
        <w:pStyle w:val="NoSpacing"/>
        <w:ind w:left="720" w:hanging="720"/>
        <w:jc w:val="center"/>
        <w:rPr>
          <w:b/>
          <w:sz w:val="32"/>
          <w:szCs w:val="32"/>
        </w:rPr>
      </w:pPr>
      <w:bookmarkStart w:id="2" w:name="_Hlk67647973"/>
      <w:r w:rsidRPr="00DA10A5">
        <w:rPr>
          <w:b/>
          <w:sz w:val="32"/>
          <w:szCs w:val="32"/>
        </w:rPr>
        <w:lastRenderedPageBreak/>
        <w:t>Professional Goal Statement</w:t>
      </w:r>
      <w:bookmarkEnd w:id="2"/>
    </w:p>
    <w:p w14:paraId="44E4F07E" w14:textId="77777777" w:rsidR="00DA10A5" w:rsidRDefault="00DA10A5" w:rsidP="00C6672E">
      <w:pPr>
        <w:pStyle w:val="NoSpacing"/>
        <w:ind w:left="720" w:hanging="720"/>
        <w:rPr>
          <w:sz w:val="24"/>
          <w:szCs w:val="24"/>
        </w:rPr>
      </w:pPr>
    </w:p>
    <w:p w14:paraId="5AD61B41" w14:textId="77777777" w:rsidR="00DA10A5" w:rsidRDefault="00DA10A5" w:rsidP="00C6672E">
      <w:pPr>
        <w:pStyle w:val="NoSpacing"/>
        <w:ind w:left="720" w:hanging="720"/>
        <w:rPr>
          <w:sz w:val="24"/>
          <w:szCs w:val="24"/>
        </w:rPr>
      </w:pPr>
    </w:p>
    <w:p w14:paraId="46279846" w14:textId="654A4DDB" w:rsidR="00C6672E" w:rsidRPr="00077417" w:rsidRDefault="00C6672E" w:rsidP="00C6672E">
      <w:pPr>
        <w:pStyle w:val="NoSpacing"/>
        <w:ind w:left="720" w:hanging="720"/>
        <w:rPr>
          <w:sz w:val="24"/>
          <w:szCs w:val="24"/>
        </w:rPr>
      </w:pPr>
      <w:r w:rsidRPr="00077417">
        <w:rPr>
          <w:sz w:val="24"/>
          <w:szCs w:val="24"/>
        </w:rPr>
        <w:t>Applicant Name ______________________________</w:t>
      </w:r>
      <w:r w:rsidR="00DA10A5" w:rsidRPr="00077417">
        <w:rPr>
          <w:sz w:val="24"/>
          <w:szCs w:val="24"/>
        </w:rPr>
        <w:t>___________</w:t>
      </w:r>
    </w:p>
    <w:p w14:paraId="6E99C883" w14:textId="77777777" w:rsidR="00DA10A5" w:rsidRPr="00077417" w:rsidRDefault="00DA10A5" w:rsidP="00C6672E">
      <w:pPr>
        <w:pStyle w:val="NoSpacing"/>
        <w:ind w:left="720" w:hanging="720"/>
        <w:rPr>
          <w:sz w:val="24"/>
          <w:szCs w:val="24"/>
        </w:rPr>
      </w:pPr>
    </w:p>
    <w:p w14:paraId="7FBFE31F" w14:textId="77777777" w:rsidR="00DA10A5" w:rsidRPr="00077417" w:rsidRDefault="00C6672E" w:rsidP="00DA10A5">
      <w:pPr>
        <w:pStyle w:val="NoSpacing"/>
        <w:ind w:left="720" w:hanging="720"/>
        <w:rPr>
          <w:sz w:val="24"/>
          <w:szCs w:val="24"/>
        </w:rPr>
      </w:pPr>
      <w:r w:rsidRPr="00077417">
        <w:rPr>
          <w:sz w:val="24"/>
          <w:szCs w:val="24"/>
        </w:rPr>
        <w:t>Using the lines below and on the next page, write a statement of your professional goals</w:t>
      </w:r>
      <w:r w:rsidR="00DA10A5" w:rsidRPr="00077417">
        <w:rPr>
          <w:sz w:val="24"/>
          <w:szCs w:val="24"/>
        </w:rPr>
        <w:t>.</w:t>
      </w:r>
    </w:p>
    <w:p w14:paraId="04C553A9" w14:textId="77777777" w:rsidR="00077417" w:rsidRPr="00077417" w:rsidRDefault="00C6672E" w:rsidP="00077417">
      <w:pPr>
        <w:pStyle w:val="NoSpacing"/>
        <w:ind w:left="720" w:hanging="720"/>
        <w:rPr>
          <w:sz w:val="24"/>
          <w:szCs w:val="24"/>
        </w:rPr>
      </w:pPr>
      <w:r w:rsidRPr="00077417">
        <w:rPr>
          <w:sz w:val="24"/>
          <w:szCs w:val="24"/>
        </w:rPr>
        <w:t>Scoring is</w:t>
      </w:r>
      <w:r w:rsidR="00DA10A5" w:rsidRPr="00077417">
        <w:rPr>
          <w:sz w:val="24"/>
          <w:szCs w:val="24"/>
        </w:rPr>
        <w:t xml:space="preserve"> </w:t>
      </w:r>
      <w:r w:rsidRPr="00077417">
        <w:rPr>
          <w:sz w:val="24"/>
          <w:szCs w:val="24"/>
        </w:rPr>
        <w:t>based on the following criteria:</w:t>
      </w:r>
    </w:p>
    <w:p w14:paraId="1822E29D" w14:textId="7D857ACF" w:rsidR="00077417" w:rsidRPr="00077417" w:rsidRDefault="00C6672E" w:rsidP="00077417">
      <w:pPr>
        <w:pStyle w:val="NoSpacing"/>
        <w:numPr>
          <w:ilvl w:val="0"/>
          <w:numId w:val="1"/>
        </w:numPr>
        <w:rPr>
          <w:sz w:val="24"/>
          <w:szCs w:val="24"/>
        </w:rPr>
      </w:pPr>
      <w:r w:rsidRPr="00077417">
        <w:rPr>
          <w:sz w:val="24"/>
          <w:szCs w:val="24"/>
        </w:rPr>
        <w:t>The statement must be handwritten; typed statements will not be accepted.</w:t>
      </w:r>
    </w:p>
    <w:p w14:paraId="4BE114B4" w14:textId="4B636393" w:rsidR="00C6672E" w:rsidRPr="00077417" w:rsidRDefault="00C6672E" w:rsidP="00077417">
      <w:pPr>
        <w:pStyle w:val="NoSpacing"/>
        <w:numPr>
          <w:ilvl w:val="0"/>
          <w:numId w:val="1"/>
        </w:numPr>
        <w:rPr>
          <w:sz w:val="24"/>
          <w:szCs w:val="24"/>
        </w:rPr>
      </w:pPr>
      <w:r w:rsidRPr="00077417">
        <w:rPr>
          <w:sz w:val="24"/>
          <w:szCs w:val="24"/>
        </w:rPr>
        <w:t>The statement must be a minimum of 150 words and a maximum of 200 words. Count</w:t>
      </w:r>
      <w:r w:rsidR="00077417" w:rsidRPr="00077417">
        <w:rPr>
          <w:sz w:val="24"/>
          <w:szCs w:val="24"/>
        </w:rPr>
        <w:t xml:space="preserve"> </w:t>
      </w:r>
      <w:r w:rsidRPr="00077417">
        <w:rPr>
          <w:sz w:val="24"/>
          <w:szCs w:val="24"/>
        </w:rPr>
        <w:t>carefully!</w:t>
      </w:r>
    </w:p>
    <w:p w14:paraId="0DC37F74" w14:textId="2DDDC225" w:rsidR="00C6672E" w:rsidRPr="00077417" w:rsidRDefault="00C6672E" w:rsidP="00077417">
      <w:pPr>
        <w:pStyle w:val="NoSpacing"/>
        <w:numPr>
          <w:ilvl w:val="0"/>
          <w:numId w:val="1"/>
        </w:numPr>
        <w:rPr>
          <w:b/>
          <w:sz w:val="24"/>
          <w:szCs w:val="24"/>
        </w:rPr>
      </w:pPr>
      <w:r w:rsidRPr="00077417">
        <w:rPr>
          <w:b/>
          <w:sz w:val="24"/>
          <w:szCs w:val="24"/>
        </w:rPr>
        <w:t>The statement will be graded on legibility, spelling, punctuation, grammar, and</w:t>
      </w:r>
      <w:r w:rsidR="00DA10A5" w:rsidRPr="00077417">
        <w:rPr>
          <w:b/>
          <w:sz w:val="24"/>
          <w:szCs w:val="24"/>
        </w:rPr>
        <w:t xml:space="preserve"> </w:t>
      </w:r>
      <w:r w:rsidRPr="00077417">
        <w:rPr>
          <w:b/>
          <w:sz w:val="24"/>
          <w:szCs w:val="24"/>
        </w:rPr>
        <w:t>sentence structure.</w:t>
      </w:r>
    </w:p>
    <w:p w14:paraId="6CEF39FB" w14:textId="2D1902B8" w:rsidR="00DA10A5" w:rsidRPr="00077417" w:rsidRDefault="00DA10A5" w:rsidP="00401135">
      <w:pPr>
        <w:pStyle w:val="NoSpacing"/>
        <w:rPr>
          <w:sz w:val="24"/>
          <w:szCs w:val="24"/>
        </w:rPr>
      </w:pPr>
    </w:p>
    <w:p w14:paraId="1A9215C4" w14:textId="2B67E952" w:rsidR="00077417" w:rsidRPr="00077417" w:rsidRDefault="00077417" w:rsidP="00077417">
      <w:pPr>
        <w:pStyle w:val="NoSpacing"/>
        <w:spacing w:line="480" w:lineRule="auto"/>
        <w:rPr>
          <w:sz w:val="24"/>
          <w:szCs w:val="24"/>
        </w:rPr>
      </w:pPr>
      <w:bookmarkStart w:id="3" w:name="_Hlk67648100"/>
      <w:r w:rsidRPr="00077417">
        <w:rPr>
          <w:sz w:val="24"/>
          <w:szCs w:val="24"/>
        </w:rPr>
        <w:t>______________________________________________________________________________</w:t>
      </w:r>
    </w:p>
    <w:p w14:paraId="608A9FBE" w14:textId="77777777" w:rsidR="00077417" w:rsidRPr="00077417" w:rsidRDefault="00077417" w:rsidP="00077417">
      <w:pPr>
        <w:pStyle w:val="NoSpacing"/>
        <w:spacing w:line="480" w:lineRule="auto"/>
        <w:rPr>
          <w:sz w:val="24"/>
          <w:szCs w:val="24"/>
        </w:rPr>
      </w:pPr>
      <w:r w:rsidRPr="00077417">
        <w:rPr>
          <w:sz w:val="24"/>
          <w:szCs w:val="24"/>
        </w:rPr>
        <w:t>______________________________________________________________________________</w:t>
      </w:r>
    </w:p>
    <w:p w14:paraId="05C751E2" w14:textId="411F3482" w:rsidR="00077417" w:rsidRPr="00077417" w:rsidRDefault="00077417" w:rsidP="00077417">
      <w:pPr>
        <w:pStyle w:val="NoSpacing"/>
        <w:spacing w:line="480" w:lineRule="auto"/>
      </w:pPr>
      <w:r w:rsidRPr="00077417">
        <w:t>_____________________________________________________________________________________</w:t>
      </w:r>
    </w:p>
    <w:p w14:paraId="6F126BFC" w14:textId="409F06EE" w:rsidR="00077417" w:rsidRPr="00077417" w:rsidRDefault="00DA10A5" w:rsidP="00077417">
      <w:pPr>
        <w:pStyle w:val="NoSpacing"/>
        <w:spacing w:line="480" w:lineRule="auto"/>
      </w:pPr>
      <w:r w:rsidRPr="00077417">
        <w:t>_____________________________________________________________________________________</w:t>
      </w:r>
    </w:p>
    <w:p w14:paraId="5816CA7F" w14:textId="2FD9B1B4" w:rsidR="00077417" w:rsidRPr="00077417" w:rsidRDefault="00DA10A5" w:rsidP="00077417">
      <w:pPr>
        <w:pStyle w:val="NoSpacing"/>
        <w:spacing w:line="480" w:lineRule="auto"/>
      </w:pPr>
      <w:r w:rsidRPr="00077417">
        <w:t>_____________________________________________________________________________________</w:t>
      </w:r>
    </w:p>
    <w:p w14:paraId="496D3D1F" w14:textId="4D8306AE" w:rsidR="00077417" w:rsidRPr="00077417" w:rsidRDefault="00DA10A5" w:rsidP="00077417">
      <w:pPr>
        <w:pStyle w:val="NoSpacing"/>
        <w:spacing w:line="480" w:lineRule="auto"/>
      </w:pPr>
      <w:r w:rsidRPr="00077417">
        <w:t>_____________________________________________________________________________________</w:t>
      </w:r>
    </w:p>
    <w:p w14:paraId="0EB5DA43" w14:textId="36A41535" w:rsidR="00077417" w:rsidRPr="00077417" w:rsidRDefault="00DA10A5" w:rsidP="00077417">
      <w:pPr>
        <w:pStyle w:val="NoSpacing"/>
        <w:spacing w:line="480" w:lineRule="auto"/>
      </w:pPr>
      <w:r w:rsidRPr="00077417">
        <w:t>_____________________________________________________________________________________</w:t>
      </w:r>
    </w:p>
    <w:p w14:paraId="14E9590F" w14:textId="4FCE5D7B" w:rsidR="00077417" w:rsidRPr="00077417" w:rsidRDefault="00DA10A5" w:rsidP="00077417">
      <w:pPr>
        <w:pStyle w:val="NoSpacing"/>
        <w:spacing w:line="480" w:lineRule="auto"/>
      </w:pPr>
      <w:r w:rsidRPr="00077417">
        <w:t>________________________________</w:t>
      </w:r>
      <w:r w:rsidR="00077417" w:rsidRPr="00077417">
        <w:t>_____________________________________________________</w:t>
      </w:r>
    </w:p>
    <w:p w14:paraId="570A57A9" w14:textId="3AE51F9C" w:rsidR="00077417" w:rsidRPr="00077417" w:rsidRDefault="00077417" w:rsidP="00077417">
      <w:pPr>
        <w:pStyle w:val="NoSpacing"/>
        <w:spacing w:line="480" w:lineRule="auto"/>
      </w:pPr>
      <w:r w:rsidRPr="00077417">
        <w:t>_____________________________________________________________________________________</w:t>
      </w:r>
    </w:p>
    <w:p w14:paraId="42D1C59C" w14:textId="02FA7B0B" w:rsidR="00077417" w:rsidRPr="00077417" w:rsidRDefault="00077417" w:rsidP="00077417">
      <w:pPr>
        <w:pStyle w:val="NoSpacing"/>
        <w:spacing w:line="480" w:lineRule="auto"/>
      </w:pPr>
      <w:r w:rsidRPr="00077417">
        <w:t>_____________________________________________________________________________________</w:t>
      </w:r>
    </w:p>
    <w:p w14:paraId="0496DC00" w14:textId="5E4F0087" w:rsidR="00077417" w:rsidRPr="00077417" w:rsidRDefault="00077417" w:rsidP="00077417">
      <w:pPr>
        <w:pStyle w:val="NoSpacing"/>
        <w:spacing w:line="480" w:lineRule="auto"/>
      </w:pPr>
      <w:r w:rsidRPr="00077417">
        <w:t>_____________________________________________________________________________________</w:t>
      </w:r>
    </w:p>
    <w:p w14:paraId="2A8295D0" w14:textId="17D42958" w:rsidR="00077417" w:rsidRPr="00077417" w:rsidRDefault="00077417" w:rsidP="00077417">
      <w:pPr>
        <w:pStyle w:val="NoSpacing"/>
        <w:spacing w:line="480" w:lineRule="auto"/>
      </w:pPr>
      <w:r w:rsidRPr="00077417">
        <w:t>_____________________________________________________________________________________</w:t>
      </w:r>
    </w:p>
    <w:p w14:paraId="6EBA0DAC" w14:textId="4142C778" w:rsidR="00077417" w:rsidRPr="00077417" w:rsidRDefault="00077417" w:rsidP="00077417">
      <w:pPr>
        <w:pStyle w:val="NoSpacing"/>
        <w:spacing w:line="480" w:lineRule="auto"/>
      </w:pPr>
      <w:bookmarkStart w:id="4" w:name="_Hlk67648121"/>
      <w:r w:rsidRPr="00077417">
        <w:t>_____________________________________________________________________________________</w:t>
      </w:r>
    </w:p>
    <w:p w14:paraId="72AB79C4" w14:textId="0EBAB7CE" w:rsidR="00077417" w:rsidRPr="00077417" w:rsidRDefault="00077417" w:rsidP="00077417">
      <w:pPr>
        <w:pStyle w:val="NoSpacing"/>
        <w:spacing w:line="480" w:lineRule="auto"/>
      </w:pPr>
      <w:r w:rsidRPr="00077417">
        <w:t>_____________________________________________________________________________________</w:t>
      </w:r>
    </w:p>
    <w:p w14:paraId="376B3ED4" w14:textId="39EB30C5" w:rsidR="00077417" w:rsidRPr="00077417" w:rsidRDefault="00077417" w:rsidP="00077417">
      <w:pPr>
        <w:pStyle w:val="NoSpacing"/>
        <w:spacing w:line="480" w:lineRule="auto"/>
      </w:pPr>
      <w:r w:rsidRPr="00077417">
        <w:t>_____________________________________________________________________________________</w:t>
      </w:r>
    </w:p>
    <w:p w14:paraId="070E4BE6" w14:textId="38F5DBA5" w:rsidR="00401135" w:rsidRDefault="00077417" w:rsidP="00401135">
      <w:r>
        <w:t>_____________________________________________________________________________________</w:t>
      </w:r>
      <w:r w:rsidR="00401135">
        <w:br/>
      </w:r>
      <w:r w:rsidR="00401135">
        <w:br/>
        <w:t>_____________________________________________________________________________________</w:t>
      </w:r>
      <w:r w:rsidR="00401135">
        <w:br/>
      </w:r>
      <w:r w:rsidR="00401135">
        <w:br/>
        <w:t>_____________________________________________________________________________________</w:t>
      </w:r>
      <w:r w:rsidR="00401135">
        <w:br/>
      </w:r>
      <w:r w:rsidR="00401135">
        <w:br/>
        <w:t>_____________________________________________________________________________________</w:t>
      </w:r>
    </w:p>
    <w:p w14:paraId="33B3F842" w14:textId="77777777" w:rsidR="00401135" w:rsidRDefault="00401135"/>
    <w:bookmarkEnd w:id="3"/>
    <w:bookmarkEnd w:id="4"/>
    <w:p w14:paraId="510B0099" w14:textId="436D9202" w:rsidR="00077417" w:rsidRPr="00077417" w:rsidRDefault="00077417" w:rsidP="00077417">
      <w:pPr>
        <w:pStyle w:val="NoSpacing"/>
        <w:spacing w:line="480" w:lineRule="auto"/>
        <w:rPr>
          <w:sz w:val="28"/>
          <w:szCs w:val="28"/>
        </w:rPr>
      </w:pPr>
      <w:r w:rsidRPr="00077417">
        <w:rPr>
          <w:b/>
          <w:sz w:val="28"/>
          <w:szCs w:val="28"/>
        </w:rPr>
        <w:lastRenderedPageBreak/>
        <w:t>Professional Goal Statement</w:t>
      </w:r>
      <w:r>
        <w:rPr>
          <w:b/>
          <w:sz w:val="28"/>
          <w:szCs w:val="28"/>
        </w:rPr>
        <w:t xml:space="preserve"> - Continued</w:t>
      </w:r>
    </w:p>
    <w:p w14:paraId="39C7CB24" w14:textId="55ADD8C2" w:rsidR="00077417" w:rsidRPr="00077417" w:rsidRDefault="00077417" w:rsidP="00077417">
      <w:pPr>
        <w:pStyle w:val="NoSpacing"/>
        <w:spacing w:line="480" w:lineRule="auto"/>
      </w:pPr>
      <w:r w:rsidRPr="00077417">
        <w:t>_____________________________________________________________________________________</w:t>
      </w:r>
    </w:p>
    <w:p w14:paraId="1C66896C" w14:textId="714F860B" w:rsidR="00DA10A5" w:rsidRPr="00077417" w:rsidRDefault="00077417" w:rsidP="00077417">
      <w:pPr>
        <w:pStyle w:val="NoSpacing"/>
        <w:spacing w:line="480" w:lineRule="auto"/>
      </w:pPr>
      <w:r>
        <w:t>_____________________________________________________________________________________</w:t>
      </w:r>
    </w:p>
    <w:p w14:paraId="25473002" w14:textId="77777777" w:rsidR="00077417" w:rsidRPr="00077417" w:rsidRDefault="00077417" w:rsidP="00077417">
      <w:pPr>
        <w:pStyle w:val="NoSpacing"/>
        <w:spacing w:line="480" w:lineRule="auto"/>
        <w:rPr>
          <w:sz w:val="24"/>
          <w:szCs w:val="24"/>
        </w:rPr>
      </w:pPr>
      <w:r w:rsidRPr="00077417">
        <w:rPr>
          <w:sz w:val="24"/>
          <w:szCs w:val="24"/>
        </w:rPr>
        <w:t>______________________________________________________________________________</w:t>
      </w:r>
    </w:p>
    <w:p w14:paraId="37098449" w14:textId="77777777" w:rsidR="00077417" w:rsidRPr="00077417" w:rsidRDefault="00077417" w:rsidP="00077417">
      <w:pPr>
        <w:pStyle w:val="NoSpacing"/>
        <w:spacing w:line="480" w:lineRule="auto"/>
        <w:rPr>
          <w:sz w:val="24"/>
          <w:szCs w:val="24"/>
        </w:rPr>
      </w:pPr>
      <w:r w:rsidRPr="00077417">
        <w:rPr>
          <w:sz w:val="24"/>
          <w:szCs w:val="24"/>
        </w:rPr>
        <w:t>______________________________________________________________________________</w:t>
      </w:r>
    </w:p>
    <w:p w14:paraId="0324A9E8"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3096E467"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27C502F6"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4C0F630B"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0557885F"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0A176328"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3E43A350"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43DD0D3A"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125149C2"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5387493A"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0811274A"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151D06F8"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15A11DB4"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60FD526A" w14:textId="77777777" w:rsidR="00077417" w:rsidRDefault="00077417" w:rsidP="00077417">
      <w:r>
        <w:t>_____________________________________________________________________________________</w:t>
      </w:r>
    </w:p>
    <w:p w14:paraId="0CC2EC91"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2CFA21E9"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12F3BA12" w14:textId="77777777" w:rsidR="00077417" w:rsidRPr="00077417" w:rsidRDefault="00077417" w:rsidP="00077417">
      <w:pPr>
        <w:pStyle w:val="NoSpacing"/>
        <w:spacing w:line="480" w:lineRule="auto"/>
      </w:pPr>
      <w:r w:rsidRPr="00077417">
        <w:t>_____________________________________________________________________________________</w:t>
      </w:r>
    </w:p>
    <w:p w14:paraId="568E818B" w14:textId="095B0158" w:rsidR="00DA10A5" w:rsidRDefault="00851995" w:rsidP="00401135">
      <w:pPr>
        <w:rPr>
          <w:sz w:val="24"/>
          <w:szCs w:val="24"/>
        </w:rPr>
      </w:pPr>
      <w:r>
        <w:t>_____________________________________________________________________________________</w:t>
      </w:r>
      <w:r w:rsidR="00401135">
        <w:br/>
      </w:r>
      <w:r w:rsidR="00401135">
        <w:br/>
        <w:t>_____________________________________________________________________________________</w:t>
      </w:r>
      <w:r w:rsidR="00401135">
        <w:br/>
      </w:r>
      <w:r w:rsidR="00401135">
        <w:br/>
        <w:t>_____________________________________________________________________________________</w:t>
      </w:r>
      <w:r w:rsidR="00401135">
        <w:br/>
      </w:r>
      <w:r w:rsidR="00401135">
        <w:br/>
        <w:t>_____________________________________________________________________________________</w:t>
      </w:r>
    </w:p>
    <w:sectPr w:rsidR="00DA10A5" w:rsidSect="00DA10A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9FFF3" w14:textId="77777777" w:rsidR="002F2178" w:rsidRDefault="002F2178" w:rsidP="00F72F5B">
      <w:pPr>
        <w:spacing w:after="0" w:line="240" w:lineRule="auto"/>
      </w:pPr>
      <w:r>
        <w:separator/>
      </w:r>
    </w:p>
  </w:endnote>
  <w:endnote w:type="continuationSeparator" w:id="0">
    <w:p w14:paraId="65870DD2" w14:textId="77777777" w:rsidR="002F2178" w:rsidRDefault="002F2178" w:rsidP="00F72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6BDEB" w14:textId="77777777" w:rsidR="002F2178" w:rsidRDefault="002F2178" w:rsidP="00F72F5B">
      <w:pPr>
        <w:spacing w:after="0" w:line="240" w:lineRule="auto"/>
      </w:pPr>
      <w:r>
        <w:separator/>
      </w:r>
    </w:p>
  </w:footnote>
  <w:footnote w:type="continuationSeparator" w:id="0">
    <w:p w14:paraId="58F301E6" w14:textId="77777777" w:rsidR="002F2178" w:rsidRDefault="002F2178" w:rsidP="00F72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DA5357"/>
    <w:multiLevelType w:val="hybridMultilevel"/>
    <w:tmpl w:val="A40A8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srCwNDe1NDAyNTNW0lEKTi0uzszPAykwrgUAwZO4dywAAAA="/>
  </w:docVars>
  <w:rsids>
    <w:rsidRoot w:val="007200E1"/>
    <w:rsid w:val="00077417"/>
    <w:rsid w:val="000E7AF9"/>
    <w:rsid w:val="00202759"/>
    <w:rsid w:val="00251E3D"/>
    <w:rsid w:val="002C7F5D"/>
    <w:rsid w:val="002F2178"/>
    <w:rsid w:val="00380C3E"/>
    <w:rsid w:val="003B7B8B"/>
    <w:rsid w:val="003D6516"/>
    <w:rsid w:val="00401135"/>
    <w:rsid w:val="0044170A"/>
    <w:rsid w:val="004D135B"/>
    <w:rsid w:val="005C4DCE"/>
    <w:rsid w:val="00635F5B"/>
    <w:rsid w:val="006C3542"/>
    <w:rsid w:val="007200E1"/>
    <w:rsid w:val="00807CD0"/>
    <w:rsid w:val="00851995"/>
    <w:rsid w:val="0086335D"/>
    <w:rsid w:val="008E6BA2"/>
    <w:rsid w:val="00920466"/>
    <w:rsid w:val="00964312"/>
    <w:rsid w:val="009D4EE0"/>
    <w:rsid w:val="00A57659"/>
    <w:rsid w:val="00AA7D05"/>
    <w:rsid w:val="00AB4C0E"/>
    <w:rsid w:val="00B16299"/>
    <w:rsid w:val="00B629B0"/>
    <w:rsid w:val="00BB455C"/>
    <w:rsid w:val="00C6672E"/>
    <w:rsid w:val="00CA3947"/>
    <w:rsid w:val="00D74BF6"/>
    <w:rsid w:val="00DA10A5"/>
    <w:rsid w:val="00E213B5"/>
    <w:rsid w:val="00EB5BB6"/>
    <w:rsid w:val="00F7088C"/>
    <w:rsid w:val="00F72F5B"/>
    <w:rsid w:val="00FD04F1"/>
    <w:rsid w:val="00FD2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61D1B"/>
  <w15:chartTrackingRefBased/>
  <w15:docId w15:val="{3CBBB2C6-B642-446D-B709-C020DAB10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B7B8B"/>
    <w:pPr>
      <w:spacing w:after="0" w:line="240" w:lineRule="auto"/>
    </w:pPr>
  </w:style>
  <w:style w:type="character" w:styleId="Hyperlink">
    <w:name w:val="Hyperlink"/>
    <w:basedOn w:val="DefaultParagraphFont"/>
    <w:uiPriority w:val="99"/>
    <w:unhideWhenUsed/>
    <w:rsid w:val="0044170A"/>
    <w:rPr>
      <w:color w:val="0563C1" w:themeColor="hyperlink"/>
      <w:u w:val="single"/>
    </w:rPr>
  </w:style>
  <w:style w:type="character" w:customStyle="1" w:styleId="UnresolvedMention1">
    <w:name w:val="Unresolved Mention1"/>
    <w:basedOn w:val="DefaultParagraphFont"/>
    <w:uiPriority w:val="99"/>
    <w:semiHidden/>
    <w:unhideWhenUsed/>
    <w:rsid w:val="0044170A"/>
    <w:rPr>
      <w:color w:val="605E5C"/>
      <w:shd w:val="clear" w:color="auto" w:fill="E1DFDD"/>
    </w:rPr>
  </w:style>
  <w:style w:type="table" w:styleId="TableGrid">
    <w:name w:val="Table Grid"/>
    <w:basedOn w:val="TableNormal"/>
    <w:uiPriority w:val="39"/>
    <w:rsid w:val="00202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2F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F5B"/>
  </w:style>
  <w:style w:type="paragraph" w:styleId="Footer">
    <w:name w:val="footer"/>
    <w:basedOn w:val="Normal"/>
    <w:link w:val="FooterChar"/>
    <w:uiPriority w:val="99"/>
    <w:unhideWhenUsed/>
    <w:rsid w:val="00F72F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F5B"/>
  </w:style>
  <w:style w:type="paragraph" w:customStyle="1" w:styleId="western">
    <w:name w:val="western"/>
    <w:basedOn w:val="Normal"/>
    <w:rsid w:val="009D4EE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01135"/>
    <w:rPr>
      <w:sz w:val="16"/>
      <w:szCs w:val="16"/>
    </w:rPr>
  </w:style>
  <w:style w:type="paragraph" w:styleId="CommentText">
    <w:name w:val="annotation text"/>
    <w:basedOn w:val="Normal"/>
    <w:link w:val="CommentTextChar"/>
    <w:uiPriority w:val="99"/>
    <w:semiHidden/>
    <w:unhideWhenUsed/>
    <w:rsid w:val="00401135"/>
    <w:pPr>
      <w:spacing w:line="240" w:lineRule="auto"/>
    </w:pPr>
    <w:rPr>
      <w:sz w:val="20"/>
      <w:szCs w:val="20"/>
    </w:rPr>
  </w:style>
  <w:style w:type="character" w:customStyle="1" w:styleId="CommentTextChar">
    <w:name w:val="Comment Text Char"/>
    <w:basedOn w:val="DefaultParagraphFont"/>
    <w:link w:val="CommentText"/>
    <w:uiPriority w:val="99"/>
    <w:semiHidden/>
    <w:rsid w:val="00401135"/>
    <w:rPr>
      <w:sz w:val="20"/>
      <w:szCs w:val="20"/>
    </w:rPr>
  </w:style>
  <w:style w:type="paragraph" w:styleId="CommentSubject">
    <w:name w:val="annotation subject"/>
    <w:basedOn w:val="CommentText"/>
    <w:next w:val="CommentText"/>
    <w:link w:val="CommentSubjectChar"/>
    <w:uiPriority w:val="99"/>
    <w:semiHidden/>
    <w:unhideWhenUsed/>
    <w:rsid w:val="00401135"/>
    <w:rPr>
      <w:b/>
      <w:bCs/>
    </w:rPr>
  </w:style>
  <w:style w:type="character" w:customStyle="1" w:styleId="CommentSubjectChar">
    <w:name w:val="Comment Subject Char"/>
    <w:basedOn w:val="CommentTextChar"/>
    <w:link w:val="CommentSubject"/>
    <w:uiPriority w:val="99"/>
    <w:semiHidden/>
    <w:rsid w:val="00401135"/>
    <w:rPr>
      <w:b/>
      <w:bCs/>
      <w:sz w:val="20"/>
      <w:szCs w:val="20"/>
    </w:rPr>
  </w:style>
  <w:style w:type="paragraph" w:styleId="BalloonText">
    <w:name w:val="Balloon Text"/>
    <w:basedOn w:val="Normal"/>
    <w:link w:val="BalloonTextChar"/>
    <w:uiPriority w:val="99"/>
    <w:semiHidden/>
    <w:unhideWhenUsed/>
    <w:rsid w:val="004011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1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999791">
      <w:bodyDiv w:val="1"/>
      <w:marLeft w:val="0"/>
      <w:marRight w:val="0"/>
      <w:marTop w:val="0"/>
      <w:marBottom w:val="0"/>
      <w:divBdr>
        <w:top w:val="none" w:sz="0" w:space="0" w:color="auto"/>
        <w:left w:val="none" w:sz="0" w:space="0" w:color="auto"/>
        <w:bottom w:val="none" w:sz="0" w:space="0" w:color="auto"/>
        <w:right w:val="none" w:sz="0" w:space="0" w:color="auto"/>
      </w:divBdr>
    </w:div>
    <w:div w:id="2103522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tech.edu/requesting-a-transcript-certificat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pl.utah.gov/mt/" TargetMode="External"/><Relationship Id="rId5" Type="http://schemas.openxmlformats.org/officeDocument/2006/relationships/footnotes" Target="footnotes.xml"/><Relationship Id="rId10" Type="http://schemas.openxmlformats.org/officeDocument/2006/relationships/hyperlink" Target="https://dopl.utah.gov/mt/"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503</Words>
  <Characters>856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Bridgerland Technical College</Company>
  <LinksUpToDate>false</LinksUpToDate>
  <CharactersWithSpaces>1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tte Pulsipher</dc:creator>
  <cp:keywords/>
  <dc:description/>
  <cp:lastModifiedBy>Jennifer Tenhoeve</cp:lastModifiedBy>
  <cp:revision>4</cp:revision>
  <dcterms:created xsi:type="dcterms:W3CDTF">2021-05-28T22:00:00Z</dcterms:created>
  <dcterms:modified xsi:type="dcterms:W3CDTF">2021-06-30T14:06:00Z</dcterms:modified>
</cp:coreProperties>
</file>